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5DCE" w:rsidRDefault="00155DCE" w:rsidP="00155DCE">
      <w:pPr>
        <w:pStyle w:val="1"/>
      </w:pPr>
      <w:proofErr w:type="spellStart"/>
      <w:r>
        <w:rPr>
          <w:rFonts w:hint="eastAsia"/>
        </w:rPr>
        <w:t>Rf_relief</w:t>
      </w:r>
      <w:proofErr w:type="spellEnd"/>
    </w:p>
    <w:p w:rsidR="00155DCE" w:rsidRPr="00155DCE" w:rsidRDefault="00155DCE" w:rsidP="00155DC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RandomForestClassifier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(bootstrap=True, </w:t>
      </w: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class_weight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='balanced',</w:t>
      </w:r>
    </w:p>
    <w:p w:rsidR="00155DCE" w:rsidRPr="00155DCE" w:rsidRDefault="00155DCE" w:rsidP="00155DC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  criterion='entropy', </w:t>
      </w: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max_depth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15, </w:t>
      </w: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max_features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='auto',</w:t>
      </w:r>
    </w:p>
    <w:p w:rsidR="00155DCE" w:rsidRPr="00155DCE" w:rsidRDefault="00155DCE" w:rsidP="00155DC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  </w:t>
      </w: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max_leaf_nodes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None, </w:t>
      </w: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min_impurity_decrease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=0.0,</w:t>
      </w:r>
    </w:p>
    <w:p w:rsidR="00155DCE" w:rsidRPr="00155DCE" w:rsidRDefault="00155DCE" w:rsidP="00155DC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  </w:t>
      </w: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min_impurity_split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None, </w:t>
      </w: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min_samples_leaf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=1,</w:t>
      </w:r>
    </w:p>
    <w:p w:rsidR="00155DCE" w:rsidRPr="00155DCE" w:rsidRDefault="00155DCE" w:rsidP="00155DC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  </w:t>
      </w: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min_samples_split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2, </w:t>
      </w: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min_weight_fraction_leaf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=0.0,</w:t>
      </w:r>
    </w:p>
    <w:p w:rsidR="00155DCE" w:rsidRPr="00155DCE" w:rsidRDefault="00155DCE" w:rsidP="00155DC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  </w:t>
      </w: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n_estimators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20, </w:t>
      </w: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n_jobs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1, </w:t>
      </w: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oob_score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False, </w:t>
      </w: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random_state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=2018,</w:t>
      </w:r>
    </w:p>
    <w:p w:rsidR="00155DCE" w:rsidRPr="00155DCE" w:rsidRDefault="00155DCE" w:rsidP="00155DC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  verbose=0, </w:t>
      </w: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warm_start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=False)</w:t>
      </w:r>
    </w:p>
    <w:p w:rsidR="00155DCE" w:rsidRPr="00155DCE" w:rsidRDefault="00155DCE" w:rsidP="00155DC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{'</w:t>
      </w: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class_weight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': 'balanced', 'criterion': 'entropy', '</w:t>
      </w: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max_depth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': 15, '</w:t>
      </w: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min_samples_leaf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': 1, '</w:t>
      </w:r>
      <w:proofErr w:type="spellStart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n_estimators</w:t>
      </w:r>
      <w:proofErr w:type="spellEnd"/>
      <w:r w:rsidRPr="00155DCE">
        <w:rPr>
          <w:rFonts w:ascii="var(--jp-code-font-family)" w:eastAsia="宋体" w:hAnsi="var(--jp-code-font-family)" w:cs="宋体"/>
          <w:kern w:val="0"/>
          <w:sz w:val="20"/>
          <w:szCs w:val="20"/>
        </w:rPr>
        <w:t>': 20}</w:t>
      </w:r>
    </w:p>
    <w:p w:rsidR="0021678B" w:rsidRDefault="0021678B"/>
    <w:p w:rsidR="00155DCE" w:rsidRDefault="00155DCE" w:rsidP="00155DCE">
      <w:pPr>
        <w:pStyle w:val="2"/>
      </w:pPr>
      <w:r>
        <w:rPr>
          <w:rFonts w:hint="eastAsia"/>
        </w:rPr>
        <w:t>train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准确度分数</w:t>
      </w:r>
      <w:r>
        <w:rPr>
          <w:rFonts w:ascii="var(--jp-code-font-family)" w:hAnsi="var(--jp-code-font-family)"/>
          <w:sz w:val="20"/>
          <w:szCs w:val="20"/>
        </w:rPr>
        <w:t>: 0.7471022128556375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混淆矩阵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[ 582  516  128    8]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  19  306    3    0]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 161    8  416  133]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  21    0  203 2241]]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召回率</w:t>
      </w:r>
      <w:r>
        <w:rPr>
          <w:rFonts w:ascii="var(--jp-code-font-family)" w:hAnsi="var(--jp-code-font-family)"/>
          <w:sz w:val="20"/>
          <w:szCs w:val="20"/>
        </w:rPr>
        <w:t xml:space="preserve"> 0.7232696894857129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分类报告</w:t>
      </w:r>
    </w:p>
    <w:p w:rsidR="00155DCE" w:rsidRDefault="00155DCE" w:rsidP="00270A51">
      <w:pPr>
        <w:pStyle w:val="HTML"/>
        <w:shd w:val="clear" w:color="auto" w:fill="FFFFFF"/>
        <w:jc w:val="both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       precision    recall  f1-score   support</w:t>
      </w:r>
    </w:p>
    <w:p w:rsidR="00155DCE" w:rsidRDefault="00155DCE" w:rsidP="00270A51">
      <w:pPr>
        <w:pStyle w:val="HTML"/>
        <w:shd w:val="clear" w:color="auto" w:fill="FFFFFF"/>
        <w:wordWrap w:val="0"/>
        <w:jc w:val="both"/>
        <w:rPr>
          <w:rFonts w:ascii="var(--jp-code-font-family)" w:hAnsi="var(--jp-code-font-family)" w:hint="eastAsia"/>
          <w:sz w:val="20"/>
          <w:szCs w:val="20"/>
        </w:rPr>
      </w:pPr>
    </w:p>
    <w:p w:rsidR="00155DCE" w:rsidRDefault="00155DCE" w:rsidP="00270A51">
      <w:pPr>
        <w:pStyle w:val="HTML"/>
        <w:shd w:val="clear" w:color="auto" w:fill="FFFFFF"/>
        <w:wordWrap w:val="0"/>
        <w:jc w:val="both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</w:t>
      </w:r>
      <w:r w:rsidR="006F7078">
        <w:rPr>
          <w:rFonts w:ascii="var(--jp-code-font-family)" w:hAnsi="var(--jp-code-font-family)"/>
          <w:sz w:val="20"/>
          <w:szCs w:val="20"/>
        </w:rPr>
        <w:t>MCI</w:t>
      </w:r>
      <w:r>
        <w:rPr>
          <w:rFonts w:ascii="var(--jp-code-font-family)" w:hAnsi="var(--jp-code-font-family)"/>
          <w:sz w:val="20"/>
          <w:szCs w:val="20"/>
        </w:rPr>
        <w:t xml:space="preserve"> </w:t>
      </w:r>
      <w:r w:rsidR="006F7078">
        <w:rPr>
          <w:rFonts w:ascii="var(--jp-code-font-family)" w:hAnsi="var(--jp-code-font-family)" w:hint="eastAsia"/>
          <w:sz w:val="20"/>
          <w:szCs w:val="20"/>
        </w:rPr>
        <w:t xml:space="preserve">       </w:t>
      </w:r>
      <w:r>
        <w:rPr>
          <w:rFonts w:ascii="var(--jp-code-font-family)" w:hAnsi="var(--jp-code-font-family)"/>
          <w:sz w:val="20"/>
          <w:szCs w:val="20"/>
        </w:rPr>
        <w:t>0.74      0.47      0.58      1234</w:t>
      </w:r>
    </w:p>
    <w:p w:rsidR="00155DCE" w:rsidRDefault="006F7078" w:rsidP="00270A51">
      <w:pPr>
        <w:pStyle w:val="HTML"/>
        <w:shd w:val="clear" w:color="auto" w:fill="FFFFFF"/>
        <w:wordWrap w:val="0"/>
        <w:jc w:val="both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</w:t>
      </w:r>
      <w:r>
        <w:rPr>
          <w:rFonts w:ascii="var(--jp-code-font-family)" w:hAnsi="var(--jp-code-font-family)"/>
          <w:sz w:val="20"/>
          <w:szCs w:val="20"/>
        </w:rPr>
        <w:t>Normal</w:t>
      </w:r>
      <w:r w:rsidR="00155DCE">
        <w:rPr>
          <w:rFonts w:ascii="var(--jp-code-font-family)" w:hAnsi="var(--jp-code-font-family)"/>
          <w:sz w:val="20"/>
          <w:szCs w:val="20"/>
        </w:rPr>
        <w:t xml:space="preserve">       0.37      0.93      0.53       328</w:t>
      </w:r>
    </w:p>
    <w:p w:rsidR="00155DCE" w:rsidRDefault="006F7078" w:rsidP="00270A51">
      <w:pPr>
        <w:pStyle w:val="HTML"/>
        <w:shd w:val="clear" w:color="auto" w:fill="FFFFFF"/>
        <w:wordWrap w:val="0"/>
        <w:jc w:val="both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</w:t>
      </w:r>
      <w:r w:rsidR="00155DCE">
        <w:rPr>
          <w:rFonts w:ascii="var(--jp-code-font-family)" w:hAnsi="var(--jp-code-font-family)"/>
          <w:sz w:val="20"/>
          <w:szCs w:val="20"/>
        </w:rPr>
        <w:t xml:space="preserve">VMD       </w:t>
      </w:r>
      <w:r>
        <w:rPr>
          <w:rFonts w:ascii="var(--jp-code-font-family)" w:hAnsi="var(--jp-code-font-family)" w:hint="eastAsia"/>
          <w:sz w:val="20"/>
          <w:szCs w:val="20"/>
        </w:rPr>
        <w:t xml:space="preserve">  </w:t>
      </w:r>
      <w:r w:rsidR="00155DCE">
        <w:rPr>
          <w:rFonts w:ascii="var(--jp-code-font-family)" w:hAnsi="var(--jp-code-font-family)"/>
          <w:sz w:val="20"/>
          <w:szCs w:val="20"/>
        </w:rPr>
        <w:t>0.55      0.58      0.57       718</w:t>
      </w:r>
    </w:p>
    <w:p w:rsidR="00155DCE" w:rsidRDefault="006F7078" w:rsidP="00270A51">
      <w:pPr>
        <w:pStyle w:val="HTML"/>
        <w:shd w:val="clear" w:color="auto" w:fill="FFFFFF"/>
        <w:wordWrap w:val="0"/>
        <w:jc w:val="both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dementia      </w:t>
      </w:r>
      <w:r>
        <w:rPr>
          <w:rFonts w:ascii="var(--jp-code-font-family)" w:hAnsi="var(--jp-code-font-family)" w:hint="eastAsia"/>
          <w:sz w:val="20"/>
          <w:szCs w:val="20"/>
        </w:rPr>
        <w:t xml:space="preserve"> </w:t>
      </w:r>
      <w:r w:rsidR="00155DCE">
        <w:rPr>
          <w:rFonts w:ascii="var(--jp-code-font-family)" w:hAnsi="var(--jp-code-font-family)"/>
          <w:sz w:val="20"/>
          <w:szCs w:val="20"/>
        </w:rPr>
        <w:t>0.94      0.91      0.92      2465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proofErr w:type="spellStart"/>
      <w:r>
        <w:rPr>
          <w:rFonts w:ascii="var(--jp-code-font-family)" w:hAnsi="var(--jp-code-font-family)"/>
          <w:sz w:val="20"/>
          <w:szCs w:val="20"/>
        </w:rPr>
        <w:t>avg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 / total       0.79      0.75      0.75      4745</w:t>
      </w:r>
    </w:p>
    <w:p w:rsidR="00155DCE" w:rsidRDefault="00155DCE" w:rsidP="00155DCE">
      <w:pPr>
        <w:pStyle w:val="2"/>
      </w:pPr>
      <w:r>
        <w:rPr>
          <w:rFonts w:hint="eastAsia"/>
        </w:rPr>
        <w:t>test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准确度分数</w:t>
      </w:r>
      <w:r>
        <w:rPr>
          <w:rFonts w:ascii="var(--jp-code-font-family)" w:hAnsi="var(--jp-code-font-family)"/>
          <w:sz w:val="20"/>
          <w:szCs w:val="20"/>
        </w:rPr>
        <w:t>: 0.7817836812144212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混淆矩阵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[ 57  44  12   0]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  5  46   0   0]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 20   0  63  15]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  2   0  17 246]]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lastRenderedPageBreak/>
        <w:t>RF model</w:t>
      </w:r>
      <w:r>
        <w:rPr>
          <w:rFonts w:ascii="var(--jp-code-font-family)" w:hAnsi="var(--jp-code-font-family)"/>
          <w:sz w:val="20"/>
          <w:szCs w:val="20"/>
        </w:rPr>
        <w:t>召回率</w:t>
      </w:r>
      <w:r>
        <w:rPr>
          <w:rFonts w:ascii="var(--jp-code-font-family)" w:hAnsi="var(--jp-code-font-family)"/>
          <w:sz w:val="20"/>
          <w:szCs w:val="20"/>
        </w:rPr>
        <w:t xml:space="preserve"> 0.7443861481810958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分类报告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       precision    recall  f1-score   support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</w:t>
      </w:r>
      <w:r w:rsidR="001A5466">
        <w:rPr>
          <w:rFonts w:ascii="var(--jp-code-font-family)" w:hAnsi="var(--jp-code-font-family)"/>
          <w:sz w:val="20"/>
          <w:szCs w:val="20"/>
        </w:rPr>
        <w:t xml:space="preserve"> </w:t>
      </w:r>
      <w:r w:rsidR="00075874">
        <w:rPr>
          <w:rFonts w:ascii="var(--jp-code-font-family)" w:hAnsi="var(--jp-code-font-family)"/>
          <w:sz w:val="20"/>
          <w:szCs w:val="20"/>
        </w:rPr>
        <w:t>Normal</w:t>
      </w:r>
      <w:r>
        <w:rPr>
          <w:rFonts w:ascii="var(--jp-code-font-family)" w:hAnsi="var(--jp-code-font-family)"/>
          <w:sz w:val="20"/>
          <w:szCs w:val="20"/>
        </w:rPr>
        <w:t xml:space="preserve">  </w:t>
      </w:r>
      <w:r w:rsidR="00075874">
        <w:rPr>
          <w:rFonts w:ascii="var(--jp-code-font-family)" w:hAnsi="var(--jp-code-font-family)" w:hint="eastAsia"/>
          <w:sz w:val="20"/>
          <w:szCs w:val="20"/>
        </w:rPr>
        <w:t xml:space="preserve">   </w:t>
      </w:r>
      <w:r>
        <w:rPr>
          <w:rFonts w:ascii="var(--jp-code-font-family)" w:hAnsi="var(--jp-code-font-family)"/>
          <w:sz w:val="20"/>
          <w:szCs w:val="20"/>
        </w:rPr>
        <w:t>0.68      0.50      0.58       113</w:t>
      </w:r>
    </w:p>
    <w:p w:rsidR="00155DCE" w:rsidRDefault="001A5466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</w:t>
      </w:r>
      <w:r w:rsidR="00075874">
        <w:rPr>
          <w:rFonts w:ascii="var(--jp-code-font-family)" w:hAnsi="var(--jp-code-font-family)" w:hint="eastAsia"/>
          <w:sz w:val="20"/>
          <w:szCs w:val="20"/>
        </w:rPr>
        <w:t xml:space="preserve"> </w:t>
      </w:r>
      <w:r w:rsidR="00075874" w:rsidRPr="00075874">
        <w:rPr>
          <w:rFonts w:ascii="var(--jp-code-font-family)" w:hAnsi="var(--jp-code-font-family)"/>
          <w:sz w:val="20"/>
          <w:szCs w:val="20"/>
        </w:rPr>
        <w:t>MCI</w:t>
      </w:r>
      <w:r w:rsidR="00075874">
        <w:rPr>
          <w:rFonts w:ascii="var(--jp-code-font-family)" w:hAnsi="var(--jp-code-font-family)"/>
          <w:sz w:val="20"/>
          <w:szCs w:val="20"/>
        </w:rPr>
        <w:t xml:space="preserve">     </w:t>
      </w:r>
      <w:r w:rsidR="00075874">
        <w:rPr>
          <w:rFonts w:ascii="var(--jp-code-font-family)" w:hAnsi="var(--jp-code-font-family)" w:hint="eastAsia"/>
          <w:sz w:val="20"/>
          <w:szCs w:val="20"/>
        </w:rPr>
        <w:t xml:space="preserve">   </w:t>
      </w:r>
      <w:r w:rsidR="00155DCE">
        <w:rPr>
          <w:rFonts w:ascii="var(--jp-code-font-family)" w:hAnsi="var(--jp-code-font-family)"/>
          <w:sz w:val="20"/>
          <w:szCs w:val="20"/>
        </w:rPr>
        <w:t>0.51      0.90      0.65        51</w:t>
      </w:r>
    </w:p>
    <w:p w:rsidR="00155DCE" w:rsidRDefault="001A5466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</w:t>
      </w:r>
      <w:r>
        <w:rPr>
          <w:rFonts w:ascii="var(--jp-code-font-family)" w:hAnsi="var(--jp-code-font-family)" w:hint="eastAsia"/>
          <w:sz w:val="20"/>
          <w:szCs w:val="20"/>
        </w:rPr>
        <w:t xml:space="preserve"> </w:t>
      </w:r>
      <w:r w:rsidR="00155DCE">
        <w:rPr>
          <w:rFonts w:ascii="var(--jp-code-font-family)" w:hAnsi="var(--jp-code-font-family)"/>
          <w:sz w:val="20"/>
          <w:szCs w:val="20"/>
        </w:rPr>
        <w:t>VMD       0.68      0.64      0.66        98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dementia       0.94      0.93      0.94       265</w:t>
      </w: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</w:p>
    <w:p w:rsidR="00155DCE" w:rsidRDefault="00155DCE" w:rsidP="00155DC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proofErr w:type="spellStart"/>
      <w:r>
        <w:rPr>
          <w:rFonts w:ascii="var(--jp-code-font-family)" w:hAnsi="var(--jp-code-font-family)"/>
          <w:sz w:val="20"/>
          <w:szCs w:val="20"/>
        </w:rPr>
        <w:t>avg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 / total       0.80      0.78      0.78       527</w:t>
      </w:r>
    </w:p>
    <w:p w:rsidR="00155DCE" w:rsidRPr="00CD1DCC" w:rsidRDefault="004253AB" w:rsidP="00CD1DCC">
      <w:pPr>
        <w:pStyle w:val="1"/>
      </w:pPr>
      <w:proofErr w:type="spellStart"/>
      <w:r w:rsidRPr="00CD1DCC">
        <w:rPr>
          <w:rFonts w:hint="eastAsia"/>
        </w:rPr>
        <w:t>rf_infor</w:t>
      </w:r>
      <w:proofErr w:type="spellEnd"/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proofErr w:type="spellStart"/>
      <w:r>
        <w:rPr>
          <w:rFonts w:ascii="var(--jp-code-font-family)" w:hAnsi="var(--jp-code-font-family)"/>
          <w:sz w:val="20"/>
          <w:szCs w:val="20"/>
        </w:rPr>
        <w:t>RandomForestClassifier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(bootstrap=True, </w:t>
      </w:r>
      <w:proofErr w:type="spellStart"/>
      <w:r>
        <w:rPr>
          <w:rFonts w:ascii="var(--jp-code-font-family)" w:hAnsi="var(--jp-code-font-family)"/>
          <w:sz w:val="20"/>
          <w:szCs w:val="20"/>
        </w:rPr>
        <w:t>class_weight</w:t>
      </w:r>
      <w:proofErr w:type="spellEnd"/>
      <w:r>
        <w:rPr>
          <w:rFonts w:ascii="var(--jp-code-font-family)" w:hAnsi="var(--jp-code-font-family)"/>
          <w:sz w:val="20"/>
          <w:szCs w:val="20"/>
        </w:rPr>
        <w:t>='balanced',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     criterion='</w:t>
      </w:r>
      <w:proofErr w:type="spellStart"/>
      <w:r>
        <w:rPr>
          <w:rFonts w:ascii="var(--jp-code-font-family)" w:hAnsi="var(--jp-code-font-family)"/>
          <w:sz w:val="20"/>
          <w:szCs w:val="20"/>
        </w:rPr>
        <w:t>gini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', </w:t>
      </w:r>
      <w:proofErr w:type="spellStart"/>
      <w:r>
        <w:rPr>
          <w:rFonts w:ascii="var(--jp-code-font-family)" w:hAnsi="var(--jp-code-font-family)"/>
          <w:sz w:val="20"/>
          <w:szCs w:val="20"/>
        </w:rPr>
        <w:t>max_depth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=20, </w:t>
      </w:r>
      <w:proofErr w:type="spellStart"/>
      <w:r>
        <w:rPr>
          <w:rFonts w:ascii="var(--jp-code-font-family)" w:hAnsi="var(--jp-code-font-family)"/>
          <w:sz w:val="20"/>
          <w:szCs w:val="20"/>
        </w:rPr>
        <w:t>max_features</w:t>
      </w:r>
      <w:proofErr w:type="spellEnd"/>
      <w:r>
        <w:rPr>
          <w:rFonts w:ascii="var(--jp-code-font-family)" w:hAnsi="var(--jp-code-font-family)"/>
          <w:sz w:val="20"/>
          <w:szCs w:val="20"/>
        </w:rPr>
        <w:t>='auto',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     </w:t>
      </w:r>
      <w:proofErr w:type="spellStart"/>
      <w:r>
        <w:rPr>
          <w:rFonts w:ascii="var(--jp-code-font-family)" w:hAnsi="var(--jp-code-font-family)"/>
          <w:sz w:val="20"/>
          <w:szCs w:val="20"/>
        </w:rPr>
        <w:t>max_leaf_nodes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=None, </w:t>
      </w:r>
      <w:proofErr w:type="spellStart"/>
      <w:r>
        <w:rPr>
          <w:rFonts w:ascii="var(--jp-code-font-family)" w:hAnsi="var(--jp-code-font-family)"/>
          <w:sz w:val="20"/>
          <w:szCs w:val="20"/>
        </w:rPr>
        <w:t>min_impurity_decrease</w:t>
      </w:r>
      <w:proofErr w:type="spellEnd"/>
      <w:r>
        <w:rPr>
          <w:rFonts w:ascii="var(--jp-code-font-family)" w:hAnsi="var(--jp-code-font-family)"/>
          <w:sz w:val="20"/>
          <w:szCs w:val="20"/>
        </w:rPr>
        <w:t>=0.0,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     </w:t>
      </w:r>
      <w:proofErr w:type="spellStart"/>
      <w:r>
        <w:rPr>
          <w:rFonts w:ascii="var(--jp-code-font-family)" w:hAnsi="var(--jp-code-font-family)"/>
          <w:sz w:val="20"/>
          <w:szCs w:val="20"/>
        </w:rPr>
        <w:t>min_impurity_split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=None, </w:t>
      </w:r>
      <w:proofErr w:type="spellStart"/>
      <w:r>
        <w:rPr>
          <w:rFonts w:ascii="var(--jp-code-font-family)" w:hAnsi="var(--jp-code-font-family)"/>
          <w:sz w:val="20"/>
          <w:szCs w:val="20"/>
        </w:rPr>
        <w:t>min_samples_leaf</w:t>
      </w:r>
      <w:proofErr w:type="spellEnd"/>
      <w:r>
        <w:rPr>
          <w:rFonts w:ascii="var(--jp-code-font-family)" w:hAnsi="var(--jp-code-font-family)"/>
          <w:sz w:val="20"/>
          <w:szCs w:val="20"/>
        </w:rPr>
        <w:t>=1,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     </w:t>
      </w:r>
      <w:proofErr w:type="spellStart"/>
      <w:r>
        <w:rPr>
          <w:rFonts w:ascii="var(--jp-code-font-family)" w:hAnsi="var(--jp-code-font-family)"/>
          <w:sz w:val="20"/>
          <w:szCs w:val="20"/>
        </w:rPr>
        <w:t>min_samples_split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=2, </w:t>
      </w:r>
      <w:proofErr w:type="spellStart"/>
      <w:r>
        <w:rPr>
          <w:rFonts w:ascii="var(--jp-code-font-family)" w:hAnsi="var(--jp-code-font-family)"/>
          <w:sz w:val="20"/>
          <w:szCs w:val="20"/>
        </w:rPr>
        <w:t>min_weight_fraction_leaf</w:t>
      </w:r>
      <w:proofErr w:type="spellEnd"/>
      <w:r>
        <w:rPr>
          <w:rFonts w:ascii="var(--jp-code-font-family)" w:hAnsi="var(--jp-code-font-family)"/>
          <w:sz w:val="20"/>
          <w:szCs w:val="20"/>
        </w:rPr>
        <w:t>=0.0,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     </w:t>
      </w:r>
      <w:proofErr w:type="spellStart"/>
      <w:r>
        <w:rPr>
          <w:rFonts w:ascii="var(--jp-code-font-family)" w:hAnsi="var(--jp-code-font-family)"/>
          <w:sz w:val="20"/>
          <w:szCs w:val="20"/>
        </w:rPr>
        <w:t>n_estimators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=20, </w:t>
      </w:r>
      <w:proofErr w:type="spellStart"/>
      <w:r>
        <w:rPr>
          <w:rFonts w:ascii="var(--jp-code-font-family)" w:hAnsi="var(--jp-code-font-family)"/>
          <w:sz w:val="20"/>
          <w:szCs w:val="20"/>
        </w:rPr>
        <w:t>n_jobs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=1, </w:t>
      </w:r>
      <w:proofErr w:type="spellStart"/>
      <w:r>
        <w:rPr>
          <w:rFonts w:ascii="var(--jp-code-font-family)" w:hAnsi="var(--jp-code-font-family)"/>
          <w:sz w:val="20"/>
          <w:szCs w:val="20"/>
        </w:rPr>
        <w:t>oob_score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=False, </w:t>
      </w:r>
      <w:proofErr w:type="spellStart"/>
      <w:r>
        <w:rPr>
          <w:rFonts w:ascii="var(--jp-code-font-family)" w:hAnsi="var(--jp-code-font-family)"/>
          <w:sz w:val="20"/>
          <w:szCs w:val="20"/>
        </w:rPr>
        <w:t>random_state</w:t>
      </w:r>
      <w:proofErr w:type="spellEnd"/>
      <w:r>
        <w:rPr>
          <w:rFonts w:ascii="var(--jp-code-font-family)" w:hAnsi="var(--jp-code-font-family)"/>
          <w:sz w:val="20"/>
          <w:szCs w:val="20"/>
        </w:rPr>
        <w:t>=2018,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     verbose=0, </w:t>
      </w:r>
      <w:proofErr w:type="spellStart"/>
      <w:r>
        <w:rPr>
          <w:rFonts w:ascii="var(--jp-code-font-family)" w:hAnsi="var(--jp-code-font-family)"/>
          <w:sz w:val="20"/>
          <w:szCs w:val="20"/>
        </w:rPr>
        <w:t>warm_start</w:t>
      </w:r>
      <w:proofErr w:type="spellEnd"/>
      <w:r>
        <w:rPr>
          <w:rFonts w:ascii="var(--jp-code-font-family)" w:hAnsi="var(--jp-code-font-family)"/>
          <w:sz w:val="20"/>
          <w:szCs w:val="20"/>
        </w:rPr>
        <w:t>=False)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{'</w:t>
      </w:r>
      <w:proofErr w:type="spellStart"/>
      <w:r>
        <w:rPr>
          <w:rFonts w:ascii="var(--jp-code-font-family)" w:hAnsi="var(--jp-code-font-family)"/>
          <w:sz w:val="20"/>
          <w:szCs w:val="20"/>
        </w:rPr>
        <w:t>class_weight</w:t>
      </w:r>
      <w:proofErr w:type="spellEnd"/>
      <w:r>
        <w:rPr>
          <w:rFonts w:ascii="var(--jp-code-font-family)" w:hAnsi="var(--jp-code-font-family)"/>
          <w:sz w:val="20"/>
          <w:szCs w:val="20"/>
        </w:rPr>
        <w:t>': 'balanced', 'criterion': '</w:t>
      </w:r>
      <w:proofErr w:type="spellStart"/>
      <w:r>
        <w:rPr>
          <w:rFonts w:ascii="var(--jp-code-font-family)" w:hAnsi="var(--jp-code-font-family)"/>
          <w:sz w:val="20"/>
          <w:szCs w:val="20"/>
        </w:rPr>
        <w:t>gini</w:t>
      </w:r>
      <w:proofErr w:type="spellEnd"/>
      <w:r>
        <w:rPr>
          <w:rFonts w:ascii="var(--jp-code-font-family)" w:hAnsi="var(--jp-code-font-family)"/>
          <w:sz w:val="20"/>
          <w:szCs w:val="20"/>
        </w:rPr>
        <w:t>', '</w:t>
      </w:r>
      <w:proofErr w:type="spellStart"/>
      <w:r>
        <w:rPr>
          <w:rFonts w:ascii="var(--jp-code-font-family)" w:hAnsi="var(--jp-code-font-family)"/>
          <w:sz w:val="20"/>
          <w:szCs w:val="20"/>
        </w:rPr>
        <w:t>max_depth</w:t>
      </w:r>
      <w:proofErr w:type="spellEnd"/>
      <w:r>
        <w:rPr>
          <w:rFonts w:ascii="var(--jp-code-font-family)" w:hAnsi="var(--jp-code-font-family)"/>
          <w:sz w:val="20"/>
          <w:szCs w:val="20"/>
        </w:rPr>
        <w:t>': 20, '</w:t>
      </w:r>
      <w:proofErr w:type="spellStart"/>
      <w:r>
        <w:rPr>
          <w:rFonts w:ascii="var(--jp-code-font-family)" w:hAnsi="var(--jp-code-font-family)"/>
          <w:sz w:val="20"/>
          <w:szCs w:val="20"/>
        </w:rPr>
        <w:t>min_samples_leaf</w:t>
      </w:r>
      <w:proofErr w:type="spellEnd"/>
      <w:r>
        <w:rPr>
          <w:rFonts w:ascii="var(--jp-code-font-family)" w:hAnsi="var(--jp-code-font-family)"/>
          <w:sz w:val="20"/>
          <w:szCs w:val="20"/>
        </w:rPr>
        <w:t>': 1, '</w:t>
      </w:r>
      <w:proofErr w:type="spellStart"/>
      <w:r>
        <w:rPr>
          <w:rFonts w:ascii="var(--jp-code-font-family)" w:hAnsi="var(--jp-code-font-family)"/>
          <w:sz w:val="20"/>
          <w:szCs w:val="20"/>
        </w:rPr>
        <w:t>n_estimators</w:t>
      </w:r>
      <w:proofErr w:type="spellEnd"/>
      <w:r>
        <w:rPr>
          <w:rFonts w:ascii="var(--jp-code-font-family)" w:hAnsi="var(--jp-code-font-family)"/>
          <w:sz w:val="20"/>
          <w:szCs w:val="20"/>
        </w:rPr>
        <w:t>': 20}</w:t>
      </w:r>
    </w:p>
    <w:p w:rsidR="00807D2E" w:rsidRDefault="00807D2E" w:rsidP="00807D2E">
      <w:pPr>
        <w:pStyle w:val="2"/>
      </w:pPr>
      <w:r>
        <w:rPr>
          <w:rFonts w:hint="eastAsia"/>
        </w:rPr>
        <w:t>train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准确度分数</w:t>
      </w:r>
      <w:r>
        <w:rPr>
          <w:rFonts w:ascii="var(--jp-code-font-family)" w:hAnsi="var(--jp-code-font-family)"/>
          <w:sz w:val="20"/>
          <w:szCs w:val="20"/>
        </w:rPr>
        <w:t>: 0.7844046364594309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混淆矩阵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[ 736  371  117   10]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  27  299    2    0]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 132    6  420  160]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  24    0  174 2267]]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召回率</w:t>
      </w:r>
      <w:r>
        <w:rPr>
          <w:rFonts w:ascii="var(--jp-code-font-family)" w:hAnsi="var(--jp-code-font-family)"/>
          <w:sz w:val="20"/>
          <w:szCs w:val="20"/>
        </w:rPr>
        <w:t xml:space="preserve"> 0.7531633498297041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分类报告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       precision    recall  f1-score   support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</w:t>
      </w:r>
      <w:r w:rsidR="002722B9">
        <w:rPr>
          <w:rFonts w:ascii="var(--jp-code-font-family)" w:hAnsi="var(--jp-code-font-family)"/>
          <w:sz w:val="20"/>
          <w:szCs w:val="20"/>
        </w:rPr>
        <w:t>MCI</w:t>
      </w:r>
      <w:r>
        <w:rPr>
          <w:rFonts w:ascii="var(--jp-code-font-family)" w:hAnsi="var(--jp-code-font-family)"/>
          <w:sz w:val="20"/>
          <w:szCs w:val="20"/>
        </w:rPr>
        <w:t xml:space="preserve">       0.80      0.60      0.68      1234</w:t>
      </w:r>
    </w:p>
    <w:p w:rsidR="00807D2E" w:rsidRDefault="002722B9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</w:t>
      </w:r>
      <w:r w:rsidRPr="002722B9">
        <w:rPr>
          <w:rFonts w:ascii="var(--jp-code-font-family)" w:hAnsi="var(--jp-code-font-family)"/>
          <w:sz w:val="20"/>
          <w:szCs w:val="20"/>
        </w:rPr>
        <w:t>Normal</w:t>
      </w:r>
      <w:r w:rsidR="00807D2E">
        <w:rPr>
          <w:rFonts w:ascii="var(--jp-code-font-family)" w:hAnsi="var(--jp-code-font-family)"/>
          <w:sz w:val="20"/>
          <w:szCs w:val="20"/>
        </w:rPr>
        <w:t xml:space="preserve">      0.44      0.91      0.60       328</w:t>
      </w:r>
    </w:p>
    <w:p w:rsidR="00807D2E" w:rsidRDefault="002722B9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</w:t>
      </w:r>
      <w:r w:rsidR="00807D2E">
        <w:rPr>
          <w:rFonts w:ascii="var(--jp-code-font-family)" w:hAnsi="var(--jp-code-font-family)"/>
          <w:sz w:val="20"/>
          <w:szCs w:val="20"/>
        </w:rPr>
        <w:t>VMD       0.59      0.58      0.59       718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dementia       0.93      0.92      0.92      2465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proofErr w:type="spellStart"/>
      <w:r>
        <w:rPr>
          <w:rFonts w:ascii="var(--jp-code-font-family)" w:hAnsi="var(--jp-code-font-family)"/>
          <w:sz w:val="20"/>
          <w:szCs w:val="20"/>
        </w:rPr>
        <w:t>avg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 / total       0.81      0.78      0.79      4745</w:t>
      </w:r>
    </w:p>
    <w:p w:rsidR="004253AB" w:rsidRDefault="00807D2E" w:rsidP="00807D2E">
      <w:pPr>
        <w:pStyle w:val="2"/>
      </w:pPr>
      <w:r>
        <w:rPr>
          <w:rFonts w:hint="eastAsia"/>
        </w:rPr>
        <w:lastRenderedPageBreak/>
        <w:t>test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准确度分数</w:t>
      </w:r>
      <w:r>
        <w:rPr>
          <w:rFonts w:ascii="var(--jp-code-font-family)" w:hAnsi="var(--jp-code-font-family)"/>
          <w:sz w:val="20"/>
          <w:szCs w:val="20"/>
        </w:rPr>
        <w:t>: 0.7836812144212524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混淆矩阵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[ 64  35  14   0]</w:t>
      </w:r>
      <w:r w:rsidR="00C06EF8">
        <w:rPr>
          <w:rFonts w:ascii="var(--jp-code-font-family)" w:hAnsi="var(--jp-code-font-family)" w:hint="eastAsia"/>
          <w:sz w:val="20"/>
          <w:szCs w:val="20"/>
        </w:rPr>
        <w:t xml:space="preserve"> </w:t>
      </w:r>
      <w:r w:rsidR="00C06EF8" w:rsidRPr="00C06EF8">
        <w:rPr>
          <w:rFonts w:ascii="var(--jp-code-font-family)" w:hAnsi="var(--jp-code-font-family)" w:hint="eastAsia"/>
          <w:color w:val="FF0000"/>
          <w:sz w:val="20"/>
          <w:szCs w:val="20"/>
        </w:rPr>
        <w:t>M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  6  45   0   0]</w:t>
      </w:r>
      <w:r w:rsidR="00C06EF8">
        <w:rPr>
          <w:rFonts w:ascii="var(--jp-code-font-family)" w:hAnsi="var(--jp-code-font-family)" w:hint="eastAsia"/>
          <w:sz w:val="20"/>
          <w:szCs w:val="20"/>
        </w:rPr>
        <w:t xml:space="preserve">  </w:t>
      </w:r>
      <w:r w:rsidR="00C06EF8" w:rsidRPr="00C06EF8">
        <w:rPr>
          <w:rFonts w:ascii="var(--jp-code-font-family)" w:hAnsi="var(--jp-code-font-family)" w:hint="eastAsia"/>
          <w:color w:val="FF0000"/>
          <w:sz w:val="20"/>
          <w:szCs w:val="20"/>
        </w:rPr>
        <w:t>N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 19   0  53  26]</w:t>
      </w:r>
      <w:r w:rsidR="00C06EF8">
        <w:rPr>
          <w:rFonts w:ascii="var(--jp-code-font-family)" w:hAnsi="var(--jp-code-font-family)" w:hint="eastAsia"/>
          <w:sz w:val="20"/>
          <w:szCs w:val="20"/>
        </w:rPr>
        <w:t xml:space="preserve">  </w:t>
      </w:r>
      <w:r w:rsidR="00C06EF8" w:rsidRPr="00C06EF8">
        <w:rPr>
          <w:rFonts w:ascii="var(--jp-code-font-family)" w:hAnsi="var(--jp-code-font-family)" w:hint="eastAsia"/>
          <w:color w:val="FF0000"/>
          <w:sz w:val="20"/>
          <w:szCs w:val="20"/>
        </w:rPr>
        <w:t>V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  3   0  11 251]]</w:t>
      </w:r>
      <w:r w:rsidR="00C06EF8">
        <w:rPr>
          <w:rFonts w:ascii="var(--jp-code-font-family)" w:hAnsi="var(--jp-code-font-family)" w:hint="eastAsia"/>
          <w:sz w:val="20"/>
          <w:szCs w:val="20"/>
        </w:rPr>
        <w:t xml:space="preserve">  </w:t>
      </w:r>
      <w:r w:rsidR="00C06EF8" w:rsidRPr="00C06EF8">
        <w:rPr>
          <w:rFonts w:ascii="var(--jp-code-font-family)" w:hAnsi="var(--jp-code-font-family)" w:hint="eastAsia"/>
          <w:color w:val="FF0000"/>
          <w:sz w:val="20"/>
          <w:szCs w:val="20"/>
        </w:rPr>
        <w:t>D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召回率</w:t>
      </w:r>
      <w:r>
        <w:rPr>
          <w:rFonts w:ascii="var(--jp-code-font-family)" w:hAnsi="var(--jp-code-font-family)"/>
          <w:sz w:val="20"/>
          <w:szCs w:val="20"/>
        </w:rPr>
        <w:t xml:space="preserve"> 0.7341776901109417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分类报告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       precision    recall  f1-score   support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</w:t>
      </w:r>
      <w:r w:rsidR="009B2C74">
        <w:rPr>
          <w:rFonts w:ascii="var(--jp-code-font-family)" w:hAnsi="var(--jp-code-font-family)" w:hint="eastAsia"/>
          <w:sz w:val="20"/>
          <w:szCs w:val="20"/>
        </w:rPr>
        <w:t>MCI</w:t>
      </w:r>
      <w:r>
        <w:rPr>
          <w:rFonts w:ascii="var(--jp-code-font-family)" w:hAnsi="var(--jp-code-font-family)"/>
          <w:sz w:val="20"/>
          <w:szCs w:val="20"/>
        </w:rPr>
        <w:t xml:space="preserve">     0.70      0.57      0.62       113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</w:t>
      </w:r>
      <w:r w:rsidR="009B2C74">
        <w:rPr>
          <w:rFonts w:ascii="var(--jp-code-font-family)" w:hAnsi="var(--jp-code-font-family)"/>
          <w:sz w:val="20"/>
          <w:szCs w:val="20"/>
        </w:rPr>
        <w:t>Normal</w:t>
      </w:r>
      <w:r>
        <w:rPr>
          <w:rFonts w:ascii="var(--jp-code-font-family)" w:hAnsi="var(--jp-code-font-family)"/>
          <w:sz w:val="20"/>
          <w:szCs w:val="20"/>
        </w:rPr>
        <w:t xml:space="preserve">       0.56      0.88      0.69        51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 VMD       0.68      0.54      0.60        98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dementia       0.91      0.95      0.93       265</w:t>
      </w: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</w:p>
    <w:p w:rsidR="00807D2E" w:rsidRDefault="00807D2E" w:rsidP="00807D2E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proofErr w:type="spellStart"/>
      <w:r>
        <w:rPr>
          <w:rFonts w:ascii="var(--jp-code-font-family)" w:hAnsi="var(--jp-code-font-family)"/>
          <w:sz w:val="20"/>
          <w:szCs w:val="20"/>
        </w:rPr>
        <w:t>avg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 / total       0.79      0.78      0.78       527</w:t>
      </w:r>
    </w:p>
    <w:p w:rsidR="00807D2E" w:rsidRDefault="005E7FAE" w:rsidP="005E7FAE">
      <w:pPr>
        <w:pStyle w:val="1"/>
      </w:pPr>
      <w:proofErr w:type="spellStart"/>
      <w:r>
        <w:rPr>
          <w:rFonts w:hint="eastAsia"/>
        </w:rPr>
        <w:t>rf_rf</w:t>
      </w:r>
      <w:proofErr w:type="spellEnd"/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proofErr w:type="spellStart"/>
      <w:r>
        <w:rPr>
          <w:rFonts w:ascii="var(--jp-code-font-family)" w:hAnsi="var(--jp-code-font-family)"/>
          <w:sz w:val="20"/>
          <w:szCs w:val="20"/>
        </w:rPr>
        <w:t>RandomForestClassifier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(bootstrap=True, </w:t>
      </w:r>
      <w:proofErr w:type="spellStart"/>
      <w:r>
        <w:rPr>
          <w:rFonts w:ascii="var(--jp-code-font-family)" w:hAnsi="var(--jp-code-font-family)"/>
          <w:sz w:val="20"/>
          <w:szCs w:val="20"/>
        </w:rPr>
        <w:t>class_weight</w:t>
      </w:r>
      <w:proofErr w:type="spellEnd"/>
      <w:r>
        <w:rPr>
          <w:rFonts w:ascii="var(--jp-code-font-family)" w:hAnsi="var(--jp-code-font-family)"/>
          <w:sz w:val="20"/>
          <w:szCs w:val="20"/>
        </w:rPr>
        <w:t>='</w:t>
      </w:r>
      <w:proofErr w:type="spellStart"/>
      <w:r>
        <w:rPr>
          <w:rFonts w:ascii="var(--jp-code-font-family)" w:hAnsi="var(--jp-code-font-family)"/>
          <w:sz w:val="20"/>
          <w:szCs w:val="20"/>
        </w:rPr>
        <w:t>balanced_subsample</w:t>
      </w:r>
      <w:proofErr w:type="spellEnd"/>
      <w:r>
        <w:rPr>
          <w:rFonts w:ascii="var(--jp-code-font-family)" w:hAnsi="var(--jp-code-font-family)"/>
          <w:sz w:val="20"/>
          <w:szCs w:val="20"/>
        </w:rPr>
        <w:t>',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     criterion='</w:t>
      </w:r>
      <w:proofErr w:type="spellStart"/>
      <w:r>
        <w:rPr>
          <w:rFonts w:ascii="var(--jp-code-font-family)" w:hAnsi="var(--jp-code-font-family)"/>
          <w:sz w:val="20"/>
          <w:szCs w:val="20"/>
        </w:rPr>
        <w:t>gini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', </w:t>
      </w:r>
      <w:proofErr w:type="spellStart"/>
      <w:r>
        <w:rPr>
          <w:rFonts w:ascii="var(--jp-code-font-family)" w:hAnsi="var(--jp-code-font-family)"/>
          <w:sz w:val="20"/>
          <w:szCs w:val="20"/>
        </w:rPr>
        <w:t>max_depth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=15, </w:t>
      </w:r>
      <w:proofErr w:type="spellStart"/>
      <w:r>
        <w:rPr>
          <w:rFonts w:ascii="var(--jp-code-font-family)" w:hAnsi="var(--jp-code-font-family)"/>
          <w:sz w:val="20"/>
          <w:szCs w:val="20"/>
        </w:rPr>
        <w:t>max_features</w:t>
      </w:r>
      <w:proofErr w:type="spellEnd"/>
      <w:r>
        <w:rPr>
          <w:rFonts w:ascii="var(--jp-code-font-family)" w:hAnsi="var(--jp-code-font-family)"/>
          <w:sz w:val="20"/>
          <w:szCs w:val="20"/>
        </w:rPr>
        <w:t>='auto',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     </w:t>
      </w:r>
      <w:proofErr w:type="spellStart"/>
      <w:r>
        <w:rPr>
          <w:rFonts w:ascii="var(--jp-code-font-family)" w:hAnsi="var(--jp-code-font-family)"/>
          <w:sz w:val="20"/>
          <w:szCs w:val="20"/>
        </w:rPr>
        <w:t>max_leaf_nodes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=None, </w:t>
      </w:r>
      <w:proofErr w:type="spellStart"/>
      <w:r>
        <w:rPr>
          <w:rFonts w:ascii="var(--jp-code-font-family)" w:hAnsi="var(--jp-code-font-family)"/>
          <w:sz w:val="20"/>
          <w:szCs w:val="20"/>
        </w:rPr>
        <w:t>min_impurity_decrease</w:t>
      </w:r>
      <w:proofErr w:type="spellEnd"/>
      <w:r>
        <w:rPr>
          <w:rFonts w:ascii="var(--jp-code-font-family)" w:hAnsi="var(--jp-code-font-family)"/>
          <w:sz w:val="20"/>
          <w:szCs w:val="20"/>
        </w:rPr>
        <w:t>=0.0,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     </w:t>
      </w:r>
      <w:proofErr w:type="spellStart"/>
      <w:r>
        <w:rPr>
          <w:rFonts w:ascii="var(--jp-code-font-family)" w:hAnsi="var(--jp-code-font-family)"/>
          <w:sz w:val="20"/>
          <w:szCs w:val="20"/>
        </w:rPr>
        <w:t>min_impurity_split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=None, </w:t>
      </w:r>
      <w:proofErr w:type="spellStart"/>
      <w:r>
        <w:rPr>
          <w:rFonts w:ascii="var(--jp-code-font-family)" w:hAnsi="var(--jp-code-font-family)"/>
          <w:sz w:val="20"/>
          <w:szCs w:val="20"/>
        </w:rPr>
        <w:t>min_samples_leaf</w:t>
      </w:r>
      <w:proofErr w:type="spellEnd"/>
      <w:r>
        <w:rPr>
          <w:rFonts w:ascii="var(--jp-code-font-family)" w:hAnsi="var(--jp-code-font-family)"/>
          <w:sz w:val="20"/>
          <w:szCs w:val="20"/>
        </w:rPr>
        <w:t>=2,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     </w:t>
      </w:r>
      <w:proofErr w:type="spellStart"/>
      <w:r>
        <w:rPr>
          <w:rFonts w:ascii="var(--jp-code-font-family)" w:hAnsi="var(--jp-code-font-family)"/>
          <w:sz w:val="20"/>
          <w:szCs w:val="20"/>
        </w:rPr>
        <w:t>min_samples_split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=2, </w:t>
      </w:r>
      <w:proofErr w:type="spellStart"/>
      <w:r>
        <w:rPr>
          <w:rFonts w:ascii="var(--jp-code-font-family)" w:hAnsi="var(--jp-code-font-family)"/>
          <w:sz w:val="20"/>
          <w:szCs w:val="20"/>
        </w:rPr>
        <w:t>min_weight_fraction_leaf</w:t>
      </w:r>
      <w:proofErr w:type="spellEnd"/>
      <w:r>
        <w:rPr>
          <w:rFonts w:ascii="var(--jp-code-font-family)" w:hAnsi="var(--jp-code-font-family)"/>
          <w:sz w:val="20"/>
          <w:szCs w:val="20"/>
        </w:rPr>
        <w:t>=0.0,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     </w:t>
      </w:r>
      <w:proofErr w:type="spellStart"/>
      <w:r>
        <w:rPr>
          <w:rFonts w:ascii="var(--jp-code-font-family)" w:hAnsi="var(--jp-code-font-family)"/>
          <w:sz w:val="20"/>
          <w:szCs w:val="20"/>
        </w:rPr>
        <w:t>n_estimators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=15, </w:t>
      </w:r>
      <w:proofErr w:type="spellStart"/>
      <w:r>
        <w:rPr>
          <w:rFonts w:ascii="var(--jp-code-font-family)" w:hAnsi="var(--jp-code-font-family)"/>
          <w:sz w:val="20"/>
          <w:szCs w:val="20"/>
        </w:rPr>
        <w:t>n_jobs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=1, </w:t>
      </w:r>
      <w:proofErr w:type="spellStart"/>
      <w:r>
        <w:rPr>
          <w:rFonts w:ascii="var(--jp-code-font-family)" w:hAnsi="var(--jp-code-font-family)"/>
          <w:sz w:val="20"/>
          <w:szCs w:val="20"/>
        </w:rPr>
        <w:t>oob_score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=False, </w:t>
      </w:r>
      <w:proofErr w:type="spellStart"/>
      <w:r>
        <w:rPr>
          <w:rFonts w:ascii="var(--jp-code-font-family)" w:hAnsi="var(--jp-code-font-family)"/>
          <w:sz w:val="20"/>
          <w:szCs w:val="20"/>
        </w:rPr>
        <w:t>random_state</w:t>
      </w:r>
      <w:proofErr w:type="spellEnd"/>
      <w:r>
        <w:rPr>
          <w:rFonts w:ascii="var(--jp-code-font-family)" w:hAnsi="var(--jp-code-font-family)"/>
          <w:sz w:val="20"/>
          <w:szCs w:val="20"/>
        </w:rPr>
        <w:t>=2018,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     verbose=0, </w:t>
      </w:r>
      <w:proofErr w:type="spellStart"/>
      <w:r>
        <w:rPr>
          <w:rFonts w:ascii="var(--jp-code-font-family)" w:hAnsi="var(--jp-code-font-family)"/>
          <w:sz w:val="20"/>
          <w:szCs w:val="20"/>
        </w:rPr>
        <w:t>warm_start</w:t>
      </w:r>
      <w:proofErr w:type="spellEnd"/>
      <w:r>
        <w:rPr>
          <w:rFonts w:ascii="var(--jp-code-font-family)" w:hAnsi="var(--jp-code-font-family)"/>
          <w:sz w:val="20"/>
          <w:szCs w:val="20"/>
        </w:rPr>
        <w:t>=False)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{'</w:t>
      </w:r>
      <w:proofErr w:type="spellStart"/>
      <w:r>
        <w:rPr>
          <w:rFonts w:ascii="var(--jp-code-font-family)" w:hAnsi="var(--jp-code-font-family)"/>
          <w:sz w:val="20"/>
          <w:szCs w:val="20"/>
        </w:rPr>
        <w:t>class_weight</w:t>
      </w:r>
      <w:proofErr w:type="spellEnd"/>
      <w:r>
        <w:rPr>
          <w:rFonts w:ascii="var(--jp-code-font-family)" w:hAnsi="var(--jp-code-font-family)"/>
          <w:sz w:val="20"/>
          <w:szCs w:val="20"/>
        </w:rPr>
        <w:t>': '</w:t>
      </w:r>
      <w:proofErr w:type="spellStart"/>
      <w:r>
        <w:rPr>
          <w:rFonts w:ascii="var(--jp-code-font-family)" w:hAnsi="var(--jp-code-font-family)"/>
          <w:sz w:val="20"/>
          <w:szCs w:val="20"/>
        </w:rPr>
        <w:t>balanced_subsample</w:t>
      </w:r>
      <w:proofErr w:type="spellEnd"/>
      <w:r>
        <w:rPr>
          <w:rFonts w:ascii="var(--jp-code-font-family)" w:hAnsi="var(--jp-code-font-family)"/>
          <w:sz w:val="20"/>
          <w:szCs w:val="20"/>
        </w:rPr>
        <w:t>', 'criterion': '</w:t>
      </w:r>
      <w:proofErr w:type="spellStart"/>
      <w:r>
        <w:rPr>
          <w:rFonts w:ascii="var(--jp-code-font-family)" w:hAnsi="var(--jp-code-font-family)"/>
          <w:sz w:val="20"/>
          <w:szCs w:val="20"/>
        </w:rPr>
        <w:t>gini</w:t>
      </w:r>
      <w:proofErr w:type="spellEnd"/>
      <w:r>
        <w:rPr>
          <w:rFonts w:ascii="var(--jp-code-font-family)" w:hAnsi="var(--jp-code-font-family)"/>
          <w:sz w:val="20"/>
          <w:szCs w:val="20"/>
        </w:rPr>
        <w:t>', '</w:t>
      </w:r>
      <w:proofErr w:type="spellStart"/>
      <w:r>
        <w:rPr>
          <w:rFonts w:ascii="var(--jp-code-font-family)" w:hAnsi="var(--jp-code-font-family)"/>
          <w:sz w:val="20"/>
          <w:szCs w:val="20"/>
        </w:rPr>
        <w:t>max_depth</w:t>
      </w:r>
      <w:proofErr w:type="spellEnd"/>
      <w:r>
        <w:rPr>
          <w:rFonts w:ascii="var(--jp-code-font-family)" w:hAnsi="var(--jp-code-font-family)"/>
          <w:sz w:val="20"/>
          <w:szCs w:val="20"/>
        </w:rPr>
        <w:t>': 15, '</w:t>
      </w:r>
      <w:proofErr w:type="spellStart"/>
      <w:r>
        <w:rPr>
          <w:rFonts w:ascii="var(--jp-code-font-family)" w:hAnsi="var(--jp-code-font-family)"/>
          <w:sz w:val="20"/>
          <w:szCs w:val="20"/>
        </w:rPr>
        <w:t>min_samples_leaf</w:t>
      </w:r>
      <w:proofErr w:type="spellEnd"/>
      <w:r>
        <w:rPr>
          <w:rFonts w:ascii="var(--jp-code-font-family)" w:hAnsi="var(--jp-code-font-family)"/>
          <w:sz w:val="20"/>
          <w:szCs w:val="20"/>
        </w:rPr>
        <w:t>': 2, '</w:t>
      </w:r>
      <w:proofErr w:type="spellStart"/>
      <w:r>
        <w:rPr>
          <w:rFonts w:ascii="var(--jp-code-font-family)" w:hAnsi="var(--jp-code-font-family)"/>
          <w:sz w:val="20"/>
          <w:szCs w:val="20"/>
        </w:rPr>
        <w:t>n_estimators</w:t>
      </w:r>
      <w:proofErr w:type="spellEnd"/>
      <w:r>
        <w:rPr>
          <w:rFonts w:ascii="var(--jp-code-font-family)" w:hAnsi="var(--jp-code-font-family)"/>
          <w:sz w:val="20"/>
          <w:szCs w:val="20"/>
        </w:rPr>
        <w:t>': 15}</w:t>
      </w:r>
    </w:p>
    <w:p w:rsidR="00D16817" w:rsidRDefault="00D16817" w:rsidP="00D16817">
      <w:pPr>
        <w:pStyle w:val="2"/>
      </w:pPr>
      <w:r>
        <w:rPr>
          <w:rFonts w:hint="eastAsia"/>
        </w:rPr>
        <w:t>Train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准确度分数</w:t>
      </w:r>
      <w:r>
        <w:rPr>
          <w:rFonts w:ascii="var(--jp-code-font-family)" w:hAnsi="var(--jp-code-font-family)"/>
          <w:sz w:val="20"/>
          <w:szCs w:val="20"/>
        </w:rPr>
        <w:t>: 0.7650158061116965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混淆矩阵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[ 806  143  270   15]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  71  252    5    0]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 198    9  417   94]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  39    0  271 2155]]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召回率</w:t>
      </w:r>
      <w:r>
        <w:rPr>
          <w:rFonts w:ascii="var(--jp-code-font-family)" w:hAnsi="var(--jp-code-font-family)"/>
          <w:sz w:val="20"/>
          <w:szCs w:val="20"/>
        </w:rPr>
        <w:t xml:space="preserve"> 0.7191181079845135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分类报告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lastRenderedPageBreak/>
        <w:t xml:space="preserve">              precision    recall  f1-score   support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</w:t>
      </w:r>
      <w:r w:rsidR="00DC2546" w:rsidRPr="00DC2546">
        <w:rPr>
          <w:rFonts w:ascii="var(--jp-code-font-family)" w:hAnsi="var(--jp-code-font-family)"/>
          <w:sz w:val="20"/>
          <w:szCs w:val="20"/>
        </w:rPr>
        <w:t>MCI</w:t>
      </w:r>
      <w:r>
        <w:rPr>
          <w:rFonts w:ascii="var(--jp-code-font-family)" w:hAnsi="var(--jp-code-font-family)"/>
          <w:sz w:val="20"/>
          <w:szCs w:val="20"/>
        </w:rPr>
        <w:t xml:space="preserve">   </w:t>
      </w:r>
      <w:r w:rsidR="00DC2546">
        <w:rPr>
          <w:rFonts w:ascii="var(--jp-code-font-family)" w:hAnsi="var(--jp-code-font-family)" w:hint="eastAsia"/>
          <w:sz w:val="20"/>
          <w:szCs w:val="20"/>
        </w:rPr>
        <w:t xml:space="preserve">    </w:t>
      </w:r>
      <w:r>
        <w:rPr>
          <w:rFonts w:ascii="var(--jp-code-font-family)" w:hAnsi="var(--jp-code-font-family)"/>
          <w:sz w:val="20"/>
          <w:szCs w:val="20"/>
        </w:rPr>
        <w:t>0.72      0.65      0.69      1234</w:t>
      </w:r>
    </w:p>
    <w:p w:rsidR="00D16817" w:rsidRDefault="00DC2546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</w:t>
      </w:r>
      <w:r w:rsidRPr="00DC2546">
        <w:rPr>
          <w:rFonts w:ascii="var(--jp-code-font-family)" w:hAnsi="var(--jp-code-font-family)"/>
          <w:sz w:val="20"/>
          <w:szCs w:val="20"/>
        </w:rPr>
        <w:t>Normal</w:t>
      </w:r>
      <w:r>
        <w:rPr>
          <w:rFonts w:ascii="var(--jp-code-font-family)" w:hAnsi="var(--jp-code-font-family)"/>
          <w:sz w:val="20"/>
          <w:szCs w:val="20"/>
        </w:rPr>
        <w:t xml:space="preserve">     </w:t>
      </w:r>
      <w:r w:rsidR="00D16817">
        <w:rPr>
          <w:rFonts w:ascii="var(--jp-code-font-family)" w:hAnsi="var(--jp-code-font-family)"/>
          <w:sz w:val="20"/>
          <w:szCs w:val="20"/>
        </w:rPr>
        <w:t>0.62      0.77      0.69       328</w:t>
      </w:r>
    </w:p>
    <w:p w:rsidR="00D16817" w:rsidRDefault="00DC2546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VMD      </w:t>
      </w:r>
      <w:r w:rsidR="00D16817">
        <w:rPr>
          <w:rFonts w:ascii="var(--jp-code-font-family)" w:hAnsi="var(--jp-code-font-family)"/>
          <w:sz w:val="20"/>
          <w:szCs w:val="20"/>
        </w:rPr>
        <w:t>0.43      0.58      0.50       718</w:t>
      </w:r>
    </w:p>
    <w:p w:rsidR="00D16817" w:rsidRDefault="00DC2546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dementia      </w:t>
      </w:r>
      <w:r w:rsidR="00D16817">
        <w:rPr>
          <w:rFonts w:ascii="var(--jp-code-font-family)" w:hAnsi="var(--jp-code-font-family)"/>
          <w:sz w:val="20"/>
          <w:szCs w:val="20"/>
        </w:rPr>
        <w:t>0.95      0.87      0.91      2465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proofErr w:type="spellStart"/>
      <w:r>
        <w:rPr>
          <w:rFonts w:ascii="var(--jp-code-font-family)" w:hAnsi="var(--jp-code-font-family)"/>
          <w:sz w:val="20"/>
          <w:szCs w:val="20"/>
        </w:rPr>
        <w:t>avg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 / total       0.79      0.77      0.77      4745</w:t>
      </w:r>
    </w:p>
    <w:p w:rsidR="005E7FAE" w:rsidRDefault="00D16817" w:rsidP="00D16817">
      <w:pPr>
        <w:pStyle w:val="2"/>
      </w:pPr>
      <w:r>
        <w:rPr>
          <w:rFonts w:hint="eastAsia"/>
        </w:rPr>
        <w:t>test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准确度分数</w:t>
      </w:r>
      <w:r>
        <w:rPr>
          <w:rFonts w:ascii="var(--jp-code-font-family)" w:hAnsi="var(--jp-code-font-family)"/>
          <w:sz w:val="20"/>
          <w:szCs w:val="20"/>
        </w:rPr>
        <w:t>: 0.7571157495256167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混淆矩阵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[ 71  12  29   1]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  6  43   2   0]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 28   1  51  18]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[  3   0  28 234]]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召回率</w:t>
      </w:r>
      <w:r>
        <w:rPr>
          <w:rFonts w:ascii="var(--jp-code-font-family)" w:hAnsi="var(--jp-code-font-family)"/>
          <w:sz w:val="20"/>
          <w:szCs w:val="20"/>
        </w:rPr>
        <w:t xml:space="preserve"> 0.7187207175406479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>RF model</w:t>
      </w:r>
      <w:r>
        <w:rPr>
          <w:rFonts w:ascii="var(--jp-code-font-family)" w:hAnsi="var(--jp-code-font-family)"/>
          <w:sz w:val="20"/>
          <w:szCs w:val="20"/>
        </w:rPr>
        <w:t>分类报告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         precision    recall  f1-score   support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</w:t>
      </w:r>
      <w:r w:rsidR="00F34E75" w:rsidRPr="00F34E75">
        <w:rPr>
          <w:rFonts w:ascii="var(--jp-code-font-family)" w:hAnsi="var(--jp-code-font-family)"/>
          <w:sz w:val="20"/>
          <w:szCs w:val="20"/>
        </w:rPr>
        <w:t>MCI</w:t>
      </w:r>
      <w:r>
        <w:rPr>
          <w:rFonts w:ascii="var(--jp-code-font-family)" w:hAnsi="var(--jp-code-font-family)"/>
          <w:sz w:val="20"/>
          <w:szCs w:val="20"/>
        </w:rPr>
        <w:t xml:space="preserve">       </w:t>
      </w:r>
      <w:r w:rsidR="00F34E75">
        <w:rPr>
          <w:rFonts w:ascii="var(--jp-code-font-family)" w:hAnsi="var(--jp-code-font-family)" w:hint="eastAsia"/>
          <w:sz w:val="20"/>
          <w:szCs w:val="20"/>
        </w:rPr>
        <w:t xml:space="preserve"> </w:t>
      </w:r>
      <w:r>
        <w:rPr>
          <w:rFonts w:ascii="var(--jp-code-font-family)" w:hAnsi="var(--jp-code-font-family)"/>
          <w:sz w:val="20"/>
          <w:szCs w:val="20"/>
        </w:rPr>
        <w:t>0.66      0.63      0.64       113</w:t>
      </w:r>
    </w:p>
    <w:p w:rsidR="00D16817" w:rsidRDefault="00F34E75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</w:t>
      </w:r>
      <w:r>
        <w:rPr>
          <w:rFonts w:ascii="var(--jp-code-font-family)" w:hAnsi="var(--jp-code-font-family)"/>
          <w:sz w:val="20"/>
          <w:szCs w:val="20"/>
        </w:rPr>
        <w:t>Normal</w:t>
      </w:r>
      <w:r w:rsidR="00D16817">
        <w:rPr>
          <w:rFonts w:ascii="var(--jp-code-font-family)" w:hAnsi="var(--jp-code-font-family)"/>
          <w:sz w:val="20"/>
          <w:szCs w:val="20"/>
        </w:rPr>
        <w:t xml:space="preserve">       0.77      0.84      0.80        51</w:t>
      </w:r>
    </w:p>
    <w:p w:rsidR="00D16817" w:rsidRDefault="00F34E75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  </w:t>
      </w:r>
      <w:r w:rsidR="00D16817">
        <w:rPr>
          <w:rFonts w:ascii="var(--jp-code-font-family)" w:hAnsi="var(--jp-code-font-family)"/>
          <w:sz w:val="20"/>
          <w:szCs w:val="20"/>
        </w:rPr>
        <w:t>VMD       0.46      0.52      0.49        98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r>
        <w:rPr>
          <w:rFonts w:ascii="var(--jp-code-font-family)" w:hAnsi="var(--jp-code-font-family)"/>
          <w:sz w:val="20"/>
          <w:szCs w:val="20"/>
        </w:rPr>
        <w:t xml:space="preserve">   dementia       0.92      0.88      0.90       265</w:t>
      </w: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</w:p>
    <w:p w:rsidR="00D16817" w:rsidRDefault="00D16817" w:rsidP="00D16817">
      <w:pPr>
        <w:pStyle w:val="HTML"/>
        <w:shd w:val="clear" w:color="auto" w:fill="FFFFFF"/>
        <w:wordWrap w:val="0"/>
        <w:rPr>
          <w:rFonts w:ascii="var(--jp-code-font-family)" w:hAnsi="var(--jp-code-font-family)" w:hint="eastAsia"/>
          <w:sz w:val="20"/>
          <w:szCs w:val="20"/>
        </w:rPr>
      </w:pPr>
      <w:proofErr w:type="spellStart"/>
      <w:r>
        <w:rPr>
          <w:rFonts w:ascii="var(--jp-code-font-family)" w:hAnsi="var(--jp-code-font-family)"/>
          <w:sz w:val="20"/>
          <w:szCs w:val="20"/>
        </w:rPr>
        <w:t>avg</w:t>
      </w:r>
      <w:proofErr w:type="spellEnd"/>
      <w:r>
        <w:rPr>
          <w:rFonts w:ascii="var(--jp-code-font-family)" w:hAnsi="var(--jp-code-font-family)"/>
          <w:sz w:val="20"/>
          <w:szCs w:val="20"/>
        </w:rPr>
        <w:t xml:space="preserve"> / total       0.77      0.76      0.76       527</w:t>
      </w:r>
    </w:p>
    <w:p w:rsidR="001C2C80" w:rsidRDefault="009843EE" w:rsidP="001C2C80">
      <w:pPr>
        <w:pStyle w:val="1"/>
      </w:pPr>
      <w:r>
        <w:t>naïve</w:t>
      </w:r>
      <w:r>
        <w:rPr>
          <w:rFonts w:hint="eastAsia"/>
        </w:rPr>
        <w:t xml:space="preserve"> </w:t>
      </w:r>
      <w:proofErr w:type="spellStart"/>
      <w:r w:rsidR="001C2C80">
        <w:rPr>
          <w:rFonts w:hint="eastAsia"/>
        </w:rPr>
        <w:t>b</w:t>
      </w:r>
      <w:r>
        <w:rPr>
          <w:rFonts w:hint="eastAsia"/>
        </w:rPr>
        <w:t>ayes</w:t>
      </w:r>
      <w:r w:rsidR="001C2C80">
        <w:rPr>
          <w:rFonts w:hint="eastAsia"/>
        </w:rPr>
        <w:t>_relief</w:t>
      </w:r>
      <w:proofErr w:type="spellEnd"/>
    </w:p>
    <w:p w:rsidR="00B517EA" w:rsidRPr="00B517EA" w:rsidRDefault="00B517EA" w:rsidP="00B517E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proofErr w:type="spellStart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BernoulliNB</w:t>
      </w:r>
      <w:proofErr w:type="spellEnd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(alpha=2.0, </w:t>
      </w:r>
      <w:proofErr w:type="spellStart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binarize</w:t>
      </w:r>
      <w:proofErr w:type="spellEnd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=0.0, </w:t>
      </w:r>
      <w:proofErr w:type="spellStart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class_prior</w:t>
      </w:r>
      <w:proofErr w:type="spellEnd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=None, </w:t>
      </w:r>
      <w:proofErr w:type="spellStart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fit_prior</w:t>
      </w:r>
      <w:proofErr w:type="spellEnd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=True)</w:t>
      </w:r>
    </w:p>
    <w:p w:rsidR="001C2C80" w:rsidRPr="00B517EA" w:rsidRDefault="00B517EA" w:rsidP="00B517E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{'alpha': 2.0, '</w:t>
      </w:r>
      <w:proofErr w:type="spellStart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binarize</w:t>
      </w:r>
      <w:proofErr w:type="spellEnd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': 0.0, '</w:t>
      </w:r>
      <w:proofErr w:type="spellStart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fit_prior</w:t>
      </w:r>
      <w:proofErr w:type="spellEnd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': True}</w:t>
      </w:r>
    </w:p>
    <w:p w:rsidR="00CD1DCC" w:rsidRDefault="006551C9" w:rsidP="006551C9">
      <w:pPr>
        <w:pStyle w:val="2"/>
      </w:pPr>
      <w:r>
        <w:t>T</w:t>
      </w:r>
      <w:r>
        <w:rPr>
          <w:rFonts w:hint="eastAsia"/>
        </w:rPr>
        <w:t>rain</w:t>
      </w:r>
    </w:p>
    <w:p w:rsidR="00B517EA" w:rsidRPr="00B517EA" w:rsidRDefault="00B517EA" w:rsidP="00B517E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准确度分数</w:t>
      </w: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: 0.7785036880927292</w:t>
      </w:r>
    </w:p>
    <w:p w:rsidR="00B517EA" w:rsidRPr="00B517EA" w:rsidRDefault="00B517EA" w:rsidP="00B517E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混淆矩阵</w:t>
      </w:r>
    </w:p>
    <w:p w:rsidR="00B517EA" w:rsidRPr="00B517EA" w:rsidRDefault="00B517EA" w:rsidP="00B517E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 [[1110    0  120    4]</w:t>
      </w:r>
    </w:p>
    <w:p w:rsidR="00B517EA" w:rsidRPr="00B517EA" w:rsidRDefault="00B517EA" w:rsidP="00B517E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 [ 327    0    1    0]</w:t>
      </w:r>
    </w:p>
    <w:p w:rsidR="00B517EA" w:rsidRPr="00B517EA" w:rsidRDefault="00B517EA" w:rsidP="00B517E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 [ 169    0  489   60]</w:t>
      </w:r>
    </w:p>
    <w:p w:rsidR="00B517EA" w:rsidRPr="00B517EA" w:rsidRDefault="00B517EA" w:rsidP="00B517E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lastRenderedPageBreak/>
        <w:t xml:space="preserve"> [  17    0  353 2095]]</w:t>
      </w:r>
    </w:p>
    <w:p w:rsidR="00B517EA" w:rsidRPr="00B517EA" w:rsidRDefault="00B517EA" w:rsidP="00B517E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召回率</w:t>
      </w: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 0.6076177130701366</w:t>
      </w:r>
    </w:p>
    <w:p w:rsidR="00B517EA" w:rsidRPr="00B517EA" w:rsidRDefault="00B517EA" w:rsidP="00B517E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分类报告</w:t>
      </w:r>
    </w:p>
    <w:p w:rsidR="00B517EA" w:rsidRPr="00B517EA" w:rsidRDefault="00B517EA" w:rsidP="00B517E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      precision    recall  f1-score   support</w:t>
      </w:r>
    </w:p>
    <w:p w:rsidR="00B517EA" w:rsidRPr="00B517EA" w:rsidRDefault="00B517EA" w:rsidP="00B517E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B517EA" w:rsidRPr="00B517EA" w:rsidRDefault="00B517EA" w:rsidP="00B517E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 </w:t>
      </w:r>
      <w:r w:rsidR="00C13DC9" w:rsidRPr="00C13DC9">
        <w:rPr>
          <w:rFonts w:ascii="Courier New" w:eastAsia="宋体" w:hAnsi="Courier New" w:cs="Courier New"/>
          <w:color w:val="000000"/>
          <w:kern w:val="0"/>
          <w:szCs w:val="21"/>
        </w:rPr>
        <w:t>MCI</w:t>
      </w: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   </w:t>
      </w:r>
      <w:r w:rsidR="00C13DC9"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</w:t>
      </w: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0.68      </w:t>
      </w:r>
      <w:r w:rsidR="00C13DC9"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 </w:t>
      </w: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0.90      0.78      1234</w:t>
      </w:r>
    </w:p>
    <w:p w:rsidR="00B517EA" w:rsidRPr="00B517EA" w:rsidRDefault="00B517EA" w:rsidP="00B517E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       </w:t>
      </w:r>
      <w:r w:rsidR="00C13DC9" w:rsidRPr="00B517EA">
        <w:rPr>
          <w:rFonts w:ascii="Courier New" w:eastAsia="宋体" w:hAnsi="Courier New" w:cs="Courier New"/>
          <w:color w:val="000000"/>
          <w:kern w:val="0"/>
          <w:szCs w:val="21"/>
        </w:rPr>
        <w:t>Normal</w:t>
      </w:r>
      <w:r w:rsidR="00C13DC9">
        <w:rPr>
          <w:rFonts w:ascii="Courier New" w:eastAsia="宋体" w:hAnsi="Courier New" w:cs="Courier New"/>
          <w:color w:val="000000"/>
          <w:kern w:val="0"/>
          <w:szCs w:val="21"/>
        </w:rPr>
        <w:t xml:space="preserve">   </w:t>
      </w: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0.00      </w:t>
      </w:r>
      <w:r w:rsidR="00C13DC9"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 </w:t>
      </w:r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0.00      0.00       328</w:t>
      </w:r>
    </w:p>
    <w:p w:rsidR="00B517EA" w:rsidRPr="00B517EA" w:rsidRDefault="00C13DC9" w:rsidP="00B517E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     VMD      </w:t>
      </w:r>
      <w:r w:rsidR="00B517EA"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0.51      </w:t>
      </w:r>
      <w:r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 </w:t>
      </w:r>
      <w:r w:rsidR="00B517EA" w:rsidRPr="00B517EA">
        <w:rPr>
          <w:rFonts w:ascii="Courier New" w:eastAsia="宋体" w:hAnsi="Courier New" w:cs="Courier New"/>
          <w:color w:val="000000"/>
          <w:kern w:val="0"/>
          <w:szCs w:val="21"/>
        </w:rPr>
        <w:t>0.68      0.58       718</w:t>
      </w:r>
    </w:p>
    <w:p w:rsidR="00B517EA" w:rsidRPr="00B517EA" w:rsidRDefault="00C13DC9" w:rsidP="00B517E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dementia     </w:t>
      </w:r>
      <w:r w:rsidR="00B517EA"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0.97      </w:t>
      </w:r>
      <w:r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 </w:t>
      </w:r>
      <w:r w:rsidR="00B517EA" w:rsidRPr="00B517EA">
        <w:rPr>
          <w:rFonts w:ascii="Courier New" w:eastAsia="宋体" w:hAnsi="Courier New" w:cs="Courier New"/>
          <w:color w:val="000000"/>
          <w:kern w:val="0"/>
          <w:szCs w:val="21"/>
        </w:rPr>
        <w:t>0.85      0.91      2465</w:t>
      </w:r>
    </w:p>
    <w:p w:rsidR="00B517EA" w:rsidRPr="00B517EA" w:rsidRDefault="00B517EA" w:rsidP="00B517E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B517EA" w:rsidRPr="00B517EA" w:rsidRDefault="00B517EA" w:rsidP="00B517E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proofErr w:type="spellStart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>avg</w:t>
      </w:r>
      <w:proofErr w:type="spellEnd"/>
      <w:r w:rsidRPr="00B517EA">
        <w:rPr>
          <w:rFonts w:ascii="Courier New" w:eastAsia="宋体" w:hAnsi="Courier New" w:cs="Courier New"/>
          <w:color w:val="000000"/>
          <w:kern w:val="0"/>
          <w:szCs w:val="21"/>
        </w:rPr>
        <w:t xml:space="preserve"> / total       0.76      0.78      0.76      4745</w:t>
      </w:r>
    </w:p>
    <w:p w:rsidR="006551C9" w:rsidRDefault="00B517EA" w:rsidP="00B517EA">
      <w:pPr>
        <w:pStyle w:val="2"/>
      </w:pPr>
      <w:r>
        <w:t>test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准确度分数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: 0.7855787476280834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混淆矩阵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[[105   0   8   0]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[ 51   0   0   0]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[ 19   0  69  10]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[  1   0  24 240]]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召回率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0.6347363874586402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分类报告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      precision    recall  f1-score   support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    </w:t>
      </w:r>
      <w:r w:rsidR="00D507FB">
        <w:rPr>
          <w:rFonts w:ascii="Courier New" w:eastAsia="宋体" w:hAnsi="Courier New" w:cs="Courier New"/>
          <w:color w:val="000000"/>
          <w:kern w:val="0"/>
          <w:szCs w:val="21"/>
        </w:rPr>
        <w:t xml:space="preserve"> </w:t>
      </w:r>
      <w:r w:rsidR="00D507FB" w:rsidRPr="00D507FB">
        <w:rPr>
          <w:rFonts w:ascii="Courier New" w:eastAsia="宋体" w:hAnsi="Courier New" w:cs="Courier New"/>
          <w:color w:val="000000"/>
          <w:kern w:val="0"/>
          <w:szCs w:val="21"/>
        </w:rPr>
        <w:t>MCI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 </w:t>
      </w:r>
      <w:r w:rsidR="00D507FB"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   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0.60      0.93      0.73       113</w:t>
      </w:r>
    </w:p>
    <w:p w:rsidR="00A111C6" w:rsidRPr="00A111C6" w:rsidRDefault="00D507FB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  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Normal</w:t>
      </w: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  </w:t>
      </w:r>
      <w:r w:rsidR="00A111C6" w:rsidRPr="00A111C6">
        <w:rPr>
          <w:rFonts w:ascii="Courier New" w:eastAsia="宋体" w:hAnsi="Courier New" w:cs="Courier New"/>
          <w:color w:val="000000"/>
          <w:kern w:val="0"/>
          <w:szCs w:val="21"/>
        </w:rPr>
        <w:t>0.00      0.00      0.00        51</w:t>
      </w:r>
    </w:p>
    <w:p w:rsidR="00A111C6" w:rsidRPr="00A111C6" w:rsidRDefault="00D507FB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  </w:t>
      </w:r>
      <w:r w:rsidR="00A111C6"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VMD       </w:t>
      </w:r>
      <w:r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</w:t>
      </w:r>
      <w:r w:rsidR="00A111C6" w:rsidRPr="00A111C6">
        <w:rPr>
          <w:rFonts w:ascii="Courier New" w:eastAsia="宋体" w:hAnsi="Courier New" w:cs="Courier New"/>
          <w:color w:val="000000"/>
          <w:kern w:val="0"/>
          <w:szCs w:val="21"/>
        </w:rPr>
        <w:t>0.68      0.70      0.69        98</w:t>
      </w:r>
    </w:p>
    <w:p w:rsidR="00A111C6" w:rsidRPr="00A111C6" w:rsidRDefault="00D507FB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dementia     </w:t>
      </w:r>
      <w:r w:rsidR="00A111C6" w:rsidRPr="00A111C6">
        <w:rPr>
          <w:rFonts w:ascii="Courier New" w:eastAsia="宋体" w:hAnsi="Courier New" w:cs="Courier New"/>
          <w:color w:val="000000"/>
          <w:kern w:val="0"/>
          <w:szCs w:val="21"/>
        </w:rPr>
        <w:t>0.96      0.91      0.93       265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avg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/ total       0.74      0.79      0.75       527</w:t>
      </w:r>
    </w:p>
    <w:p w:rsidR="00B517EA" w:rsidRDefault="009843EE" w:rsidP="00A111C6">
      <w:pPr>
        <w:pStyle w:val="1"/>
      </w:pPr>
      <w:r>
        <w:t>naïve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bayes</w:t>
      </w:r>
      <w:proofErr w:type="spellEnd"/>
      <w:r>
        <w:rPr>
          <w:rFonts w:hint="eastAsia"/>
        </w:rPr>
        <w:t xml:space="preserve"> </w:t>
      </w:r>
      <w:r w:rsidR="00A111C6">
        <w:rPr>
          <w:rFonts w:hint="eastAsia"/>
        </w:rPr>
        <w:t>_</w:t>
      </w:r>
      <w:proofErr w:type="spellStart"/>
      <w:r w:rsidR="00A111C6">
        <w:rPr>
          <w:rFonts w:hint="eastAsia"/>
        </w:rPr>
        <w:t>infor</w:t>
      </w:r>
      <w:proofErr w:type="spellEnd"/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BernoulliNB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(alpha=3.0, </w:t>
      </w: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binarize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=0.0, </w:t>
      </w: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class_prior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=None, </w:t>
      </w: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fit_prior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=True)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{'alpha': 3.0, '</w:t>
      </w: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binarize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': 0.0, '</w:t>
      </w: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fit_prior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': True}</w:t>
      </w:r>
    </w:p>
    <w:p w:rsidR="00A111C6" w:rsidRDefault="00A111C6" w:rsidP="00A111C6">
      <w:pPr>
        <w:pStyle w:val="2"/>
      </w:pPr>
      <w:r>
        <w:t>T</w:t>
      </w:r>
      <w:r>
        <w:rPr>
          <w:rFonts w:hint="eastAsia"/>
        </w:rPr>
        <w:t>rain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准确度分数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: 0.7766069546891464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混淆矩阵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lastRenderedPageBreak/>
        <w:t xml:space="preserve"> [[ 771  343  117    3]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[  40  287    1    0]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[ 163    2  496   57]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[  14    0  320 2131]]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召回率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0.7637770622115942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分类报告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      precision    recall  f1-score   support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    </w:t>
      </w:r>
      <w:r w:rsidR="00E65244">
        <w:rPr>
          <w:rFonts w:ascii="Courier New" w:eastAsia="宋体" w:hAnsi="Courier New" w:cs="Courier New"/>
          <w:color w:val="000000"/>
          <w:kern w:val="0"/>
          <w:szCs w:val="21"/>
        </w:rPr>
        <w:t xml:space="preserve"> </w:t>
      </w:r>
      <w:r w:rsidR="00E65244" w:rsidRPr="00E65244">
        <w:rPr>
          <w:rFonts w:ascii="Courier New" w:eastAsia="宋体" w:hAnsi="Courier New" w:cs="Courier New"/>
          <w:color w:val="000000"/>
          <w:kern w:val="0"/>
          <w:szCs w:val="21"/>
        </w:rPr>
        <w:t>MCI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   </w:t>
      </w:r>
      <w:r w:rsidR="00E65244"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   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0.78      0.62      0.69      1234</w:t>
      </w:r>
    </w:p>
    <w:p w:rsidR="00A111C6" w:rsidRPr="00A111C6" w:rsidRDefault="00E65244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 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Normal</w:t>
      </w:r>
      <w:r w:rsidR="00A111C6"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      0.45      0.88      0.60       328</w:t>
      </w:r>
    </w:p>
    <w:p w:rsidR="00A111C6" w:rsidRPr="00A111C6" w:rsidRDefault="00E65244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   </w:t>
      </w:r>
      <w:r w:rsidR="00A111C6"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VMD       </w:t>
      </w:r>
      <w:r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</w:t>
      </w:r>
      <w:r w:rsidR="00A111C6" w:rsidRPr="00A111C6">
        <w:rPr>
          <w:rFonts w:ascii="Courier New" w:eastAsia="宋体" w:hAnsi="Courier New" w:cs="Courier New"/>
          <w:color w:val="000000"/>
          <w:kern w:val="0"/>
          <w:szCs w:val="21"/>
        </w:rPr>
        <w:t>0.53      0.69      0.60       718</w:t>
      </w:r>
    </w:p>
    <w:p w:rsidR="00A111C6" w:rsidRPr="00A111C6" w:rsidRDefault="00E65244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dementia      </w:t>
      </w:r>
      <w:r w:rsidR="00A111C6" w:rsidRPr="00A111C6">
        <w:rPr>
          <w:rFonts w:ascii="Courier New" w:eastAsia="宋体" w:hAnsi="Courier New" w:cs="Courier New"/>
          <w:color w:val="000000"/>
          <w:kern w:val="0"/>
          <w:szCs w:val="21"/>
        </w:rPr>
        <w:t>0.97      0.86      0.92      2465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avg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/ total       0.82      0.78      0.79      4745</w:t>
      </w:r>
    </w:p>
    <w:p w:rsidR="00A111C6" w:rsidRDefault="00A111C6" w:rsidP="00A111C6"/>
    <w:p w:rsidR="00A111C6" w:rsidRDefault="00A111C6" w:rsidP="004B12D0">
      <w:pPr>
        <w:pStyle w:val="2"/>
      </w:pPr>
      <w:r>
        <w:t>T</w:t>
      </w:r>
      <w:r>
        <w:rPr>
          <w:rFonts w:hint="eastAsia"/>
        </w:rPr>
        <w:t>est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准确度分数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: 0.8102466793168881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混淆矩阵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[[ 70  34   9   0]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[  8  43   0   0]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[ 14   0  71  13]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[  1   0  21 243]]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召回率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0.776019302361118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分类报告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      precision    recall  f1-score   support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      </w:t>
      </w:r>
      <w:r w:rsidR="00DC65E6" w:rsidRPr="00DC65E6">
        <w:rPr>
          <w:rFonts w:ascii="Courier New" w:eastAsia="宋体" w:hAnsi="Courier New" w:cs="Courier New"/>
          <w:color w:val="000000"/>
          <w:kern w:val="0"/>
          <w:szCs w:val="21"/>
        </w:rPr>
        <w:t>MCI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    </w:t>
      </w:r>
      <w:r w:rsidR="00DC65E6"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0.75      0.62      0.68       113</w:t>
      </w:r>
    </w:p>
    <w:p w:rsidR="00A111C6" w:rsidRPr="00A111C6" w:rsidRDefault="00DC65E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</w:t>
      </w: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Normal</w:t>
      </w:r>
      <w:r w:rsidR="00A111C6"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      </w:t>
      </w:r>
      <w:r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</w:t>
      </w:r>
      <w:r w:rsidR="00A111C6" w:rsidRPr="00A111C6">
        <w:rPr>
          <w:rFonts w:ascii="Courier New" w:eastAsia="宋体" w:hAnsi="Courier New" w:cs="Courier New"/>
          <w:color w:val="000000"/>
          <w:kern w:val="0"/>
          <w:szCs w:val="21"/>
        </w:rPr>
        <w:t>0.56      0.84      0.67        51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VMD       0.70      0.72      0.71        98</w:t>
      </w:r>
    </w:p>
    <w:p w:rsidR="00A111C6" w:rsidRPr="00A111C6" w:rsidRDefault="00DC65E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dementia      </w:t>
      </w:r>
      <w:r w:rsidR="00A111C6" w:rsidRPr="00A111C6">
        <w:rPr>
          <w:rFonts w:ascii="Courier New" w:eastAsia="宋体" w:hAnsi="Courier New" w:cs="Courier New"/>
          <w:color w:val="000000"/>
          <w:kern w:val="0"/>
          <w:szCs w:val="21"/>
        </w:rPr>
        <w:t>0.95      0.92      0.93       265</w:t>
      </w: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A111C6" w:rsidRPr="00A111C6" w:rsidRDefault="00A111C6" w:rsidP="00A111C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proofErr w:type="spellStart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>avg</w:t>
      </w:r>
      <w:proofErr w:type="spellEnd"/>
      <w:r w:rsidRPr="00A111C6">
        <w:rPr>
          <w:rFonts w:ascii="Courier New" w:eastAsia="宋体" w:hAnsi="Courier New" w:cs="Courier New"/>
          <w:color w:val="000000"/>
          <w:kern w:val="0"/>
          <w:szCs w:val="21"/>
        </w:rPr>
        <w:t xml:space="preserve"> / total       0.82      0.81      0.81       527</w:t>
      </w:r>
    </w:p>
    <w:p w:rsidR="004F7372" w:rsidRDefault="009843EE" w:rsidP="004F7372">
      <w:pPr>
        <w:pStyle w:val="1"/>
      </w:pPr>
      <w:r>
        <w:t>naïve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bayes</w:t>
      </w:r>
      <w:proofErr w:type="spellEnd"/>
      <w:r>
        <w:rPr>
          <w:rFonts w:hint="eastAsia"/>
        </w:rPr>
        <w:t xml:space="preserve"> </w:t>
      </w:r>
      <w:r w:rsidR="004F7372">
        <w:rPr>
          <w:rFonts w:hint="eastAsia"/>
        </w:rPr>
        <w:t>_</w:t>
      </w:r>
      <w:proofErr w:type="spellStart"/>
      <w:r w:rsidR="004F7372">
        <w:rPr>
          <w:rFonts w:hint="eastAsia"/>
        </w:rPr>
        <w:t>rf</w:t>
      </w:r>
      <w:proofErr w:type="spellEnd"/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proofErr w:type="spellStart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BernoulliNB</w:t>
      </w:r>
      <w:proofErr w:type="spellEnd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(alpha=1.0, </w:t>
      </w:r>
      <w:proofErr w:type="spellStart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binarize</w:t>
      </w:r>
      <w:proofErr w:type="spellEnd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=0.0, </w:t>
      </w:r>
      <w:proofErr w:type="spellStart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class_prior</w:t>
      </w:r>
      <w:proofErr w:type="spellEnd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=None, </w:t>
      </w:r>
      <w:proofErr w:type="spellStart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fit_prior</w:t>
      </w:r>
      <w:proofErr w:type="spellEnd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=True)</w:t>
      </w:r>
    </w:p>
    <w:p w:rsidR="004F737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{'alpha': 1.0, '</w:t>
      </w:r>
      <w:proofErr w:type="spellStart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binarize</w:t>
      </w:r>
      <w:proofErr w:type="spellEnd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': 0.0, '</w:t>
      </w:r>
      <w:proofErr w:type="spellStart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fit_prior</w:t>
      </w:r>
      <w:proofErr w:type="spellEnd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': True}</w:t>
      </w:r>
    </w:p>
    <w:p w:rsidR="004F7372" w:rsidRDefault="003D4E32" w:rsidP="003D4E32">
      <w:pPr>
        <w:pStyle w:val="2"/>
      </w:pPr>
      <w:r>
        <w:lastRenderedPageBreak/>
        <w:t>T</w:t>
      </w:r>
      <w:r w:rsidR="004F7372">
        <w:rPr>
          <w:rFonts w:hint="eastAsia"/>
        </w:rPr>
        <w:t>rain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准确度分数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: 0.7471022128556375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混淆矩阵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[[ 920  147  155   12]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[  72  254    2    0]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[ 285   11  384   38]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[  46    0  432 1987]]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召回率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0.7152093319653186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分类报告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      precision    recall  f1-score   support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</w:t>
      </w:r>
      <w:r w:rsidR="005E5348" w:rsidRPr="005E5348">
        <w:rPr>
          <w:rFonts w:ascii="Courier New" w:eastAsia="宋体" w:hAnsi="Courier New" w:cs="Courier New"/>
          <w:color w:val="000000"/>
          <w:kern w:val="0"/>
          <w:szCs w:val="21"/>
        </w:rPr>
        <w:t>MCI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   </w:t>
      </w:r>
      <w:r w:rsidR="005E5348"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 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0.70      0.75      0.72      1234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</w:t>
      </w:r>
      <w:r w:rsidR="005E5348" w:rsidRPr="003D4E32">
        <w:rPr>
          <w:rFonts w:ascii="Courier New" w:eastAsia="宋体" w:hAnsi="Courier New" w:cs="Courier New"/>
          <w:color w:val="000000"/>
          <w:kern w:val="0"/>
          <w:szCs w:val="21"/>
        </w:rPr>
        <w:t>Normal</w:t>
      </w:r>
      <w:r w:rsidR="005E5348">
        <w:rPr>
          <w:rFonts w:ascii="Courier New" w:eastAsia="宋体" w:hAnsi="Courier New" w:cs="Courier New"/>
          <w:color w:val="000000"/>
          <w:kern w:val="0"/>
          <w:szCs w:val="21"/>
        </w:rPr>
        <w:t xml:space="preserve">    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0.62      0.77      0.69       328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VMD       </w:t>
      </w:r>
      <w:r w:rsidR="005E5348"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0.39      0.53      0.45       718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  dementia       0.98      0.81      0.88      2465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proofErr w:type="spellStart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avg</w:t>
      </w:r>
      <w:proofErr w:type="spellEnd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/ total       0.79      0.75      0.76      4745</w:t>
      </w:r>
    </w:p>
    <w:p w:rsidR="003D4E32" w:rsidRPr="003D4E32" w:rsidRDefault="003D4E32" w:rsidP="003D4E32"/>
    <w:p w:rsidR="004F7372" w:rsidRDefault="004F7372" w:rsidP="004F7372">
      <w:pPr>
        <w:pStyle w:val="2"/>
      </w:pPr>
      <w:r>
        <w:rPr>
          <w:rFonts w:hint="eastAsia"/>
        </w:rPr>
        <w:t>test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准确度分数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: 0.8102466793168881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混淆矩阵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[[ 70  34   9   0]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[  8  43   0   0]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[ 14   0  71  13]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[  1   0  21 243]]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召回率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0.776019302361118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naive </w:t>
      </w:r>
      <w:proofErr w:type="spellStart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bayes</w:t>
      </w:r>
      <w:proofErr w:type="spellEnd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分类报告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      precision    recall  f1-score   support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     </w:t>
      </w:r>
      <w:r w:rsidR="00C75E90" w:rsidRPr="00C75E90">
        <w:rPr>
          <w:rFonts w:ascii="Courier New" w:eastAsia="宋体" w:hAnsi="Courier New" w:cs="Courier New"/>
          <w:color w:val="000000"/>
          <w:kern w:val="0"/>
          <w:szCs w:val="21"/>
        </w:rPr>
        <w:t>MCI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     </w:t>
      </w:r>
      <w:r w:rsidR="00C75E90"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0.75      0.62      0.68       113</w:t>
      </w:r>
    </w:p>
    <w:p w:rsidR="003D4E32" w:rsidRPr="003D4E32" w:rsidRDefault="00C75E90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 </w:t>
      </w:r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Normal</w:t>
      </w: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   </w:t>
      </w:r>
      <w:r w:rsidR="003D4E32" w:rsidRPr="003D4E32">
        <w:rPr>
          <w:rFonts w:ascii="Courier New" w:eastAsia="宋体" w:hAnsi="Courier New" w:cs="Courier New"/>
          <w:color w:val="000000"/>
          <w:kern w:val="0"/>
          <w:szCs w:val="21"/>
        </w:rPr>
        <w:t>0.56      0.84      0.67        51</w:t>
      </w:r>
    </w:p>
    <w:p w:rsidR="003D4E32" w:rsidRPr="003D4E32" w:rsidRDefault="00C75E90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     VMD      </w:t>
      </w:r>
      <w:r w:rsidR="003D4E32" w:rsidRPr="003D4E32">
        <w:rPr>
          <w:rFonts w:ascii="Courier New" w:eastAsia="宋体" w:hAnsi="Courier New" w:cs="Courier New"/>
          <w:color w:val="000000"/>
          <w:kern w:val="0"/>
          <w:szCs w:val="21"/>
        </w:rPr>
        <w:t>0.70      0.72      0.71        98</w:t>
      </w:r>
    </w:p>
    <w:p w:rsidR="003D4E32" w:rsidRPr="003D4E32" w:rsidRDefault="00C75E90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dementia     </w:t>
      </w:r>
      <w:r w:rsidR="003D4E32" w:rsidRPr="003D4E32">
        <w:rPr>
          <w:rFonts w:ascii="Courier New" w:eastAsia="宋体" w:hAnsi="Courier New" w:cs="Courier New"/>
          <w:color w:val="000000"/>
          <w:kern w:val="0"/>
          <w:szCs w:val="21"/>
        </w:rPr>
        <w:t>0.95      0.92      0.93       265</w:t>
      </w: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3D4E32" w:rsidRPr="003D4E32" w:rsidRDefault="003D4E32" w:rsidP="003D4E3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proofErr w:type="spellStart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>avg</w:t>
      </w:r>
      <w:proofErr w:type="spellEnd"/>
      <w:r w:rsidRPr="003D4E32">
        <w:rPr>
          <w:rFonts w:ascii="Courier New" w:eastAsia="宋体" w:hAnsi="Courier New" w:cs="Courier New"/>
          <w:color w:val="000000"/>
          <w:kern w:val="0"/>
          <w:szCs w:val="21"/>
        </w:rPr>
        <w:t xml:space="preserve"> / total       0.82      0.81      0.81       527</w:t>
      </w:r>
    </w:p>
    <w:p w:rsidR="004F7372" w:rsidRDefault="00E41C58" w:rsidP="00E41C58">
      <w:pPr>
        <w:pStyle w:val="1"/>
      </w:pPr>
      <w:proofErr w:type="spellStart"/>
      <w:r>
        <w:rPr>
          <w:rFonts w:hint="eastAsia"/>
        </w:rPr>
        <w:lastRenderedPageBreak/>
        <w:t>svm_relief</w:t>
      </w:r>
      <w:proofErr w:type="spellEnd"/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SVC(C=100, 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cache_size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=200, 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class_weight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=None, coef0=0.0,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decision_function_shape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='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ovr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', degree=3, gamma=0.001, kernel='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rbf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',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max_iter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=-1, probability=True, 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random_state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=None, shrinking=True,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tol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=0.001, verbose=False)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{'C': 100, 'gamma': 0.001}</w:t>
      </w:r>
    </w:p>
    <w:p w:rsidR="00E41C58" w:rsidRDefault="00E41C58" w:rsidP="00E41C58">
      <w:pPr>
        <w:pStyle w:val="2"/>
      </w:pPr>
      <w:r>
        <w:t>T</w:t>
      </w:r>
      <w:r>
        <w:rPr>
          <w:rFonts w:hint="eastAsia"/>
        </w:rPr>
        <w:t>rain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准确度分数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: 0.7968387776606954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混淆矩阵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[1126    0   99    9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 327    0    1    0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 184    0  356  178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  20    0  146 2299]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召回率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0.5852396671278927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分类报告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      precision    recall  f1-score   support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  </w:t>
      </w:r>
      <w:r w:rsidR="00E925A9" w:rsidRPr="00E925A9">
        <w:rPr>
          <w:rFonts w:ascii="Courier New" w:eastAsia="宋体" w:hAnsi="Courier New" w:cs="Courier New"/>
          <w:color w:val="000000"/>
          <w:kern w:val="0"/>
          <w:szCs w:val="21"/>
        </w:rPr>
        <w:t>MCI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0.68      </w:t>
      </w:r>
      <w:r w:rsidR="00D1023E"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 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0.91      0.78      1234</w:t>
      </w:r>
    </w:p>
    <w:p w:rsidR="00E41C58" w:rsidRPr="00E41C58" w:rsidRDefault="00E925A9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Normal</w:t>
      </w:r>
      <w:r w:rsidR="00D1023E">
        <w:rPr>
          <w:rFonts w:ascii="Courier New" w:eastAsia="宋体" w:hAnsi="Courier New" w:cs="Courier New"/>
          <w:color w:val="000000"/>
          <w:kern w:val="0"/>
          <w:szCs w:val="21"/>
        </w:rPr>
        <w:t xml:space="preserve">      </w:t>
      </w:r>
      <w:r w:rsidR="00E41C58"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0.00      </w:t>
      </w:r>
      <w:r w:rsidR="00D1023E"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</w:t>
      </w:r>
      <w:r w:rsidR="00E41C58" w:rsidRPr="00E41C58">
        <w:rPr>
          <w:rFonts w:ascii="Courier New" w:eastAsia="宋体" w:hAnsi="Courier New" w:cs="Courier New"/>
          <w:color w:val="000000"/>
          <w:kern w:val="0"/>
          <w:szCs w:val="21"/>
        </w:rPr>
        <w:t>0.00      0.00       328</w:t>
      </w:r>
    </w:p>
    <w:p w:rsidR="00E41C58" w:rsidRPr="00E41C58" w:rsidRDefault="00D1023E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     VMD     </w:t>
      </w:r>
      <w:r w:rsidR="00E41C58"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0.59      </w:t>
      </w:r>
      <w:r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</w:t>
      </w:r>
      <w:r w:rsidR="00E41C58" w:rsidRPr="00E41C58">
        <w:rPr>
          <w:rFonts w:ascii="Courier New" w:eastAsia="宋体" w:hAnsi="Courier New" w:cs="Courier New"/>
          <w:color w:val="000000"/>
          <w:kern w:val="0"/>
          <w:szCs w:val="21"/>
        </w:rPr>
        <w:t>0.50      0.54       718</w:t>
      </w:r>
    </w:p>
    <w:p w:rsidR="00E41C58" w:rsidRPr="00E41C58" w:rsidRDefault="00D1023E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dementia     </w:t>
      </w:r>
      <w:r w:rsidR="00E41C58"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0.92      </w:t>
      </w:r>
      <w:r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</w:t>
      </w:r>
      <w:r w:rsidR="00E41C58" w:rsidRPr="00E41C58">
        <w:rPr>
          <w:rFonts w:ascii="Courier New" w:eastAsia="宋体" w:hAnsi="Courier New" w:cs="Courier New"/>
          <w:color w:val="000000"/>
          <w:kern w:val="0"/>
          <w:szCs w:val="21"/>
        </w:rPr>
        <w:t>0.93      0.93      2465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avg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/ total       0.75      0.80      0.77      4745</w:t>
      </w:r>
    </w:p>
    <w:p w:rsidR="00E41C58" w:rsidRPr="00E41C58" w:rsidRDefault="00E41C58" w:rsidP="00E41C58"/>
    <w:p w:rsidR="00E41C58" w:rsidRDefault="00E41C58" w:rsidP="00E41C58">
      <w:pPr>
        <w:pStyle w:val="2"/>
      </w:pPr>
      <w:r>
        <w:rPr>
          <w:rFonts w:hint="eastAsia"/>
        </w:rPr>
        <w:t>test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准确度分数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: 0.7969639468690702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混淆矩阵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[108   0   4   1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 51   0   0   0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 19   0  55  24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  2   0   6 257]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召回率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0.621697005735004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分类报告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      precision    recall  f1-score   support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lastRenderedPageBreak/>
        <w:t xml:space="preserve">        </w:t>
      </w:r>
      <w:r w:rsidR="00954002" w:rsidRPr="00954002">
        <w:rPr>
          <w:rFonts w:ascii="Courier New" w:eastAsia="宋体" w:hAnsi="Courier New" w:cs="Courier New"/>
          <w:color w:val="000000"/>
          <w:kern w:val="0"/>
          <w:szCs w:val="21"/>
        </w:rPr>
        <w:t>MCI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</w:t>
      </w:r>
      <w:r w:rsidR="00954002"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 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0.60      0.96      0.74       113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  </w:t>
      </w:r>
      <w:r w:rsidR="00954002" w:rsidRPr="00E41C58">
        <w:rPr>
          <w:rFonts w:ascii="Courier New" w:eastAsia="宋体" w:hAnsi="Courier New" w:cs="Courier New"/>
          <w:color w:val="000000"/>
          <w:kern w:val="0"/>
          <w:szCs w:val="21"/>
        </w:rPr>
        <w:t>Normal</w:t>
      </w:r>
      <w:r w:rsidR="00954002">
        <w:rPr>
          <w:rFonts w:ascii="Courier New" w:eastAsia="宋体" w:hAnsi="Courier New" w:cs="Courier New"/>
          <w:color w:val="000000"/>
          <w:kern w:val="0"/>
          <w:szCs w:val="21"/>
        </w:rPr>
        <w:t xml:space="preserve">     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0.00      0.00      0.00        51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VMD       0.85      0.56      0.67        98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dementia       0.91      0.97      0.94       265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avg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/ total       0.74      0.80      0.76       527</w:t>
      </w:r>
    </w:p>
    <w:p w:rsidR="00E41C58" w:rsidRDefault="00E41C58" w:rsidP="00E41C58">
      <w:pPr>
        <w:pStyle w:val="1"/>
      </w:pPr>
      <w:proofErr w:type="spellStart"/>
      <w:r>
        <w:rPr>
          <w:rFonts w:hint="eastAsia"/>
        </w:rPr>
        <w:t>svm_infor</w:t>
      </w:r>
      <w:proofErr w:type="spellEnd"/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SVC(C=1000, 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cache_size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=200, 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class_weight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=None, coef0=0.0,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decision_function_shape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='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ovr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', degree=3, gamma=0.001, kernel='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rbf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',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max_iter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=-1, probability=True, 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random_state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=None, shrinking=True,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tol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=0.001, verbose=False)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{'C': 1000, 'gamma': 0.001}</w:t>
      </w:r>
    </w:p>
    <w:p w:rsidR="00E41C58" w:rsidRPr="00E41C58" w:rsidRDefault="00E41C58" w:rsidP="00E41C58"/>
    <w:p w:rsidR="00E41C58" w:rsidRDefault="00E41C58" w:rsidP="00E41C58">
      <w:pPr>
        <w:pStyle w:val="2"/>
      </w:pPr>
      <w:r>
        <w:t>T</w:t>
      </w:r>
      <w:r>
        <w:rPr>
          <w:rFonts w:hint="eastAsia"/>
        </w:rPr>
        <w:t>rain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准确度分数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: 0.8120126448893572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混淆矩阵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[1134    1   93    6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 327    0    1    0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 153    0  391  174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  19    0  118 2328]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召回率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0.6019882186678931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分类报告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      precision    recall  f1-score   support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 </w:t>
      </w:r>
      <w:r w:rsidR="00C85134" w:rsidRPr="00C85134">
        <w:rPr>
          <w:rFonts w:ascii="Courier New" w:eastAsia="宋体" w:hAnsi="Courier New" w:cs="Courier New"/>
          <w:color w:val="000000"/>
          <w:kern w:val="0"/>
          <w:szCs w:val="21"/>
        </w:rPr>
        <w:t>MCI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</w:t>
      </w:r>
      <w:r w:rsidR="00C85134"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 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0.69      0.92      0.79      1234</w:t>
      </w:r>
    </w:p>
    <w:p w:rsidR="00E41C58" w:rsidRPr="00E41C58" w:rsidRDefault="00C85134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   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Normal</w:t>
      </w: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</w:t>
      </w:r>
      <w:r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 </w:t>
      </w:r>
      <w:r w:rsidR="00E41C58" w:rsidRPr="00E41C58">
        <w:rPr>
          <w:rFonts w:ascii="Courier New" w:eastAsia="宋体" w:hAnsi="Courier New" w:cs="Courier New"/>
          <w:color w:val="000000"/>
          <w:kern w:val="0"/>
          <w:szCs w:val="21"/>
        </w:rPr>
        <w:t>0.00      0.00      0.00       328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VMD       0.65      0.54      0.59       718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dementia       0.93      0.94      0.94      2465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avg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/ total       0.76      0.81      0.78      4745</w:t>
      </w:r>
    </w:p>
    <w:p w:rsidR="00E41C58" w:rsidRPr="00E41C58" w:rsidRDefault="00E41C58" w:rsidP="00E41C58"/>
    <w:p w:rsidR="00E41C58" w:rsidRDefault="00E41C58" w:rsidP="00E41C58">
      <w:pPr>
        <w:pStyle w:val="2"/>
      </w:pPr>
      <w:r>
        <w:rPr>
          <w:rFonts w:hint="eastAsia"/>
        </w:rPr>
        <w:t>test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准确度分数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: 0.7912713472485768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lastRenderedPageBreak/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混淆矩阵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[104   0   9   0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 51   0   0   0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 15   0  55  28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  2   0   5 258]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召回率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0.6137908444392952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分类报告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      precision    recall  f1-score   support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</w:t>
      </w:r>
      <w:r w:rsidR="00FB29CD">
        <w:rPr>
          <w:rFonts w:ascii="Courier New" w:eastAsia="宋体" w:hAnsi="Courier New" w:cs="Courier New"/>
          <w:color w:val="000000"/>
          <w:kern w:val="0"/>
          <w:szCs w:val="21"/>
        </w:rPr>
        <w:t xml:space="preserve">  </w:t>
      </w:r>
      <w:r w:rsidR="00FB29CD" w:rsidRPr="00FB29CD">
        <w:rPr>
          <w:rFonts w:ascii="Courier New" w:eastAsia="宋体" w:hAnsi="Courier New" w:cs="Courier New"/>
          <w:color w:val="000000"/>
          <w:kern w:val="0"/>
          <w:szCs w:val="21"/>
        </w:rPr>
        <w:t>MCI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</w:t>
      </w:r>
      <w:r w:rsidR="00FB29CD"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   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0.60      0.92      0.73       113</w:t>
      </w:r>
    </w:p>
    <w:p w:rsidR="00E41C58" w:rsidRPr="00E41C58" w:rsidRDefault="00FB29CD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 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Normal</w:t>
      </w:r>
      <w:r w:rsidR="00E41C58"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  </w:t>
      </w:r>
      <w:r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</w:t>
      </w:r>
      <w:r w:rsidR="00E41C58" w:rsidRPr="00E41C58">
        <w:rPr>
          <w:rFonts w:ascii="Courier New" w:eastAsia="宋体" w:hAnsi="Courier New" w:cs="Courier New"/>
          <w:color w:val="000000"/>
          <w:kern w:val="0"/>
          <w:szCs w:val="21"/>
        </w:rPr>
        <w:t>0.00      0.00      0.00        51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VMD       </w:t>
      </w:r>
      <w:r w:rsidR="00FB29CD"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0.80      0.56      0.66        98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dementia       0.90      0.97      0.94       265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avg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/ total       0.73      0.79      0.75       527</w:t>
      </w:r>
    </w:p>
    <w:p w:rsidR="00E41C58" w:rsidRDefault="00E41C58" w:rsidP="00E41C58">
      <w:pPr>
        <w:pStyle w:val="1"/>
      </w:pPr>
      <w:proofErr w:type="spellStart"/>
      <w:r>
        <w:rPr>
          <w:rFonts w:hint="eastAsia"/>
        </w:rPr>
        <w:t>svm_rf</w:t>
      </w:r>
      <w:proofErr w:type="spellEnd"/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SVC(C=100, 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cache_size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=200, 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class_weight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=None, coef0=0.0,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decision_function_shape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='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ovr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', degree=3, gamma=0.001, kernel='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rbf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',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max_iter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=-1, probability=True, 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random_state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=None, shrinking=True,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</w:t>
      </w: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tol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=0.001, verbose=False)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{'C': 100, 'gamma': 0.001}</w:t>
      </w:r>
    </w:p>
    <w:p w:rsidR="00E41C58" w:rsidRDefault="00E41C58" w:rsidP="00E41C58">
      <w:pPr>
        <w:pStyle w:val="2"/>
      </w:pPr>
      <w:r>
        <w:t>T</w:t>
      </w:r>
      <w:r>
        <w:rPr>
          <w:rFonts w:hint="eastAsia"/>
        </w:rPr>
        <w:t>rain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准确度分数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: 0.7888303477344574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混淆矩阵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[ 935  141  120   38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  73  252    3    0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 274   12  249  183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  68    0   90 2307]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召回率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0.702172629638573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分类报告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      precision    recall  f1-score   support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  </w:t>
      </w:r>
      <w:r w:rsidR="00A91BAC" w:rsidRPr="00A91BAC">
        <w:rPr>
          <w:rFonts w:ascii="Courier New" w:eastAsia="宋体" w:hAnsi="Courier New" w:cs="Courier New"/>
          <w:color w:val="000000"/>
          <w:kern w:val="0"/>
          <w:szCs w:val="21"/>
        </w:rPr>
        <w:t>MCI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</w:t>
      </w:r>
      <w:r w:rsidR="00A91BAC"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  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0.69      0.76      0.72      1234</w:t>
      </w:r>
    </w:p>
    <w:p w:rsidR="00E41C58" w:rsidRPr="00E41C58" w:rsidRDefault="00A91BAC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 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Normal</w:t>
      </w:r>
      <w:r w:rsidR="00E41C58"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  0.62      0.77      0.69       328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VMD       0.54      0.35      0.42       718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dementia       0.91      0.94      0.92      2465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avg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/ total       0.78      0.79      0.78      4745</w:t>
      </w:r>
    </w:p>
    <w:p w:rsidR="00E41C58" w:rsidRPr="00E41C58" w:rsidRDefault="00E41C58" w:rsidP="00E41C58"/>
    <w:p w:rsidR="00E41C58" w:rsidRDefault="00E41C58" w:rsidP="00E41C58">
      <w:pPr>
        <w:pStyle w:val="2"/>
      </w:pPr>
      <w:r>
        <w:t>T</w:t>
      </w:r>
      <w:r>
        <w:rPr>
          <w:rFonts w:hint="eastAsia"/>
        </w:rPr>
        <w:t>est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准确度分数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: 0.7628083491461101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混淆矩阵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[ 79  13  15   6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  7  43   1   0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 34   1  31  32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[  5   0  11 249]]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召回率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0.6995503678178568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SVM model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分类报告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      precision    recall  f1-score   support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</w:t>
      </w:r>
      <w:r w:rsidR="00A632D7">
        <w:rPr>
          <w:rFonts w:ascii="Courier New" w:eastAsia="宋体" w:hAnsi="Courier New" w:cs="Courier New"/>
          <w:color w:val="000000"/>
          <w:kern w:val="0"/>
          <w:szCs w:val="21"/>
        </w:rPr>
        <w:t xml:space="preserve">  </w:t>
      </w:r>
      <w:r w:rsidR="00A632D7" w:rsidRPr="00A632D7">
        <w:rPr>
          <w:rFonts w:ascii="Courier New" w:eastAsia="宋体" w:hAnsi="Courier New" w:cs="Courier New"/>
          <w:color w:val="000000"/>
          <w:kern w:val="0"/>
          <w:szCs w:val="21"/>
        </w:rPr>
        <w:t>MCI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</w:t>
      </w:r>
      <w:r w:rsidR="00A632D7">
        <w:rPr>
          <w:rFonts w:ascii="Courier New" w:eastAsia="宋体" w:hAnsi="Courier New" w:cs="Courier New" w:hint="eastAsia"/>
          <w:color w:val="000000"/>
          <w:kern w:val="0"/>
          <w:szCs w:val="21"/>
        </w:rPr>
        <w:t xml:space="preserve">      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0.63      0.70      0.66       113</w:t>
      </w:r>
    </w:p>
    <w:p w:rsidR="00E41C58" w:rsidRPr="00E41C58" w:rsidRDefault="00A632D7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>
        <w:rPr>
          <w:rFonts w:ascii="Courier New" w:eastAsia="宋体" w:hAnsi="Courier New" w:cs="Courier New"/>
          <w:color w:val="000000"/>
          <w:kern w:val="0"/>
          <w:szCs w:val="21"/>
        </w:rPr>
        <w:t xml:space="preserve">    </w:t>
      </w: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Normal</w:t>
      </w:r>
      <w:r w:rsidR="00E41C58"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  0.75      0.84      0.80        51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     VMD       0.53      0.32      0.40        98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  dementia       0.87      0.94      0.90       265</w:t>
      </w: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</w:p>
    <w:p w:rsidR="00E41C58" w:rsidRPr="00E41C58" w:rsidRDefault="00E41C58" w:rsidP="00E41C5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Cs w:val="21"/>
        </w:rPr>
      </w:pPr>
      <w:proofErr w:type="spellStart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>avg</w:t>
      </w:r>
      <w:proofErr w:type="spellEnd"/>
      <w:r w:rsidRPr="00E41C58">
        <w:rPr>
          <w:rFonts w:ascii="Courier New" w:eastAsia="宋体" w:hAnsi="Courier New" w:cs="Courier New"/>
          <w:color w:val="000000"/>
          <w:kern w:val="0"/>
          <w:szCs w:val="21"/>
        </w:rPr>
        <w:t xml:space="preserve"> / total       0.74      0.76      0.75       527</w:t>
      </w:r>
    </w:p>
    <w:p w:rsidR="00BC4554" w:rsidRDefault="00BC4554" w:rsidP="00BC4554">
      <w:pPr>
        <w:pStyle w:val="1"/>
      </w:pPr>
      <w:proofErr w:type="spellStart"/>
      <w:r>
        <w:rPr>
          <w:rFonts w:hint="eastAsia"/>
        </w:rPr>
        <w:t>nn_relief</w:t>
      </w:r>
      <w:proofErr w:type="spellEnd"/>
    </w:p>
    <w:p w:rsidR="00BC4554" w:rsidRPr="002019CC" w:rsidRDefault="00BC4554" w:rsidP="00BC4554">
      <w:proofErr w:type="spellStart"/>
      <w:r w:rsidRPr="002019CC">
        <w:t>MLPClassifier</w:t>
      </w:r>
      <w:proofErr w:type="spellEnd"/>
      <w:r w:rsidRPr="002019CC">
        <w:t>(activation='</w:t>
      </w:r>
      <w:proofErr w:type="spellStart"/>
      <w:r w:rsidRPr="002019CC">
        <w:t>tanh</w:t>
      </w:r>
      <w:proofErr w:type="spellEnd"/>
      <w:r w:rsidRPr="002019CC">
        <w:t xml:space="preserve">', alpha=0.0001, </w:t>
      </w:r>
      <w:proofErr w:type="spellStart"/>
      <w:r w:rsidRPr="002019CC">
        <w:t>batch_size</w:t>
      </w:r>
      <w:proofErr w:type="spellEnd"/>
      <w:r w:rsidRPr="002019CC">
        <w:t>='auto', beta_1=0.9,</w:t>
      </w:r>
    </w:p>
    <w:p w:rsidR="00BC4554" w:rsidRPr="002019CC" w:rsidRDefault="00BC4554" w:rsidP="00BC4554">
      <w:r w:rsidRPr="002019CC">
        <w:t xml:space="preserve">       beta_2=0.999, </w:t>
      </w:r>
      <w:proofErr w:type="spellStart"/>
      <w:r w:rsidRPr="002019CC">
        <w:t>early_stopping</w:t>
      </w:r>
      <w:proofErr w:type="spellEnd"/>
      <w:r w:rsidRPr="002019CC">
        <w:t>=False, epsilon=1e-08,</w:t>
      </w:r>
    </w:p>
    <w:p w:rsidR="00BC4554" w:rsidRPr="002019CC" w:rsidRDefault="00BC4554" w:rsidP="00BC4554">
      <w:r w:rsidRPr="002019CC">
        <w:t xml:space="preserve">       </w:t>
      </w:r>
      <w:proofErr w:type="spellStart"/>
      <w:r w:rsidRPr="002019CC">
        <w:t>hidden_layer_sizes</w:t>
      </w:r>
      <w:proofErr w:type="spellEnd"/>
      <w:r w:rsidRPr="002019CC">
        <w:t xml:space="preserve">=3, </w:t>
      </w:r>
      <w:proofErr w:type="spellStart"/>
      <w:r w:rsidRPr="002019CC">
        <w:t>learning_rate</w:t>
      </w:r>
      <w:proofErr w:type="spellEnd"/>
      <w:r w:rsidRPr="002019CC">
        <w:t>='constant',</w:t>
      </w:r>
    </w:p>
    <w:p w:rsidR="00BC4554" w:rsidRPr="002019CC" w:rsidRDefault="00BC4554" w:rsidP="00BC4554">
      <w:r w:rsidRPr="002019CC">
        <w:t xml:space="preserve">       </w:t>
      </w:r>
      <w:proofErr w:type="spellStart"/>
      <w:r w:rsidRPr="002019CC">
        <w:t>learning_rate_init</w:t>
      </w:r>
      <w:proofErr w:type="spellEnd"/>
      <w:r w:rsidRPr="002019CC">
        <w:t xml:space="preserve">=0.001, </w:t>
      </w:r>
      <w:proofErr w:type="spellStart"/>
      <w:r w:rsidRPr="002019CC">
        <w:t>max_iter</w:t>
      </w:r>
      <w:proofErr w:type="spellEnd"/>
      <w:r w:rsidRPr="002019CC">
        <w:t>=200, momentum=0.9,</w:t>
      </w:r>
    </w:p>
    <w:p w:rsidR="00BC4554" w:rsidRPr="002019CC" w:rsidRDefault="00BC4554" w:rsidP="00BC4554">
      <w:r w:rsidRPr="002019CC">
        <w:t xml:space="preserve">       </w:t>
      </w:r>
      <w:proofErr w:type="spellStart"/>
      <w:r w:rsidRPr="002019CC">
        <w:t>nesterovs_momentum</w:t>
      </w:r>
      <w:proofErr w:type="spellEnd"/>
      <w:r w:rsidRPr="002019CC">
        <w:t xml:space="preserve">=True, </w:t>
      </w:r>
      <w:proofErr w:type="spellStart"/>
      <w:r w:rsidRPr="002019CC">
        <w:t>power_t</w:t>
      </w:r>
      <w:proofErr w:type="spellEnd"/>
      <w:r w:rsidRPr="002019CC">
        <w:t xml:space="preserve">=0.5, </w:t>
      </w:r>
      <w:proofErr w:type="spellStart"/>
      <w:r w:rsidRPr="002019CC">
        <w:t>random_state</w:t>
      </w:r>
      <w:proofErr w:type="spellEnd"/>
      <w:r w:rsidRPr="002019CC">
        <w:t>=2018,</w:t>
      </w:r>
    </w:p>
    <w:p w:rsidR="00BC4554" w:rsidRPr="002019CC" w:rsidRDefault="00BC4554" w:rsidP="00BC4554">
      <w:r w:rsidRPr="002019CC">
        <w:t xml:space="preserve">       shuffle=True, solver='</w:t>
      </w:r>
      <w:proofErr w:type="spellStart"/>
      <w:r w:rsidRPr="002019CC">
        <w:t>lbfgs</w:t>
      </w:r>
      <w:proofErr w:type="spellEnd"/>
      <w:r w:rsidRPr="002019CC">
        <w:t xml:space="preserve">', </w:t>
      </w:r>
      <w:proofErr w:type="spellStart"/>
      <w:r w:rsidRPr="002019CC">
        <w:t>tol</w:t>
      </w:r>
      <w:proofErr w:type="spellEnd"/>
      <w:r w:rsidRPr="002019CC">
        <w:t xml:space="preserve">=0.0001, </w:t>
      </w:r>
      <w:proofErr w:type="spellStart"/>
      <w:r w:rsidRPr="002019CC">
        <w:t>validation_fraction</w:t>
      </w:r>
      <w:proofErr w:type="spellEnd"/>
      <w:r w:rsidRPr="002019CC">
        <w:t>=0.1,</w:t>
      </w:r>
    </w:p>
    <w:p w:rsidR="00BC4554" w:rsidRPr="002019CC" w:rsidRDefault="00BC4554" w:rsidP="00BC4554">
      <w:r w:rsidRPr="002019CC">
        <w:t xml:space="preserve">       verbose=False, </w:t>
      </w:r>
      <w:proofErr w:type="spellStart"/>
      <w:r w:rsidRPr="002019CC">
        <w:t>warm_start</w:t>
      </w:r>
      <w:proofErr w:type="spellEnd"/>
      <w:r w:rsidRPr="002019CC">
        <w:t>=False)</w:t>
      </w:r>
    </w:p>
    <w:p w:rsidR="00BC4554" w:rsidRPr="002019CC" w:rsidRDefault="00BC4554" w:rsidP="00BC4554">
      <w:r w:rsidRPr="002019CC">
        <w:t>{'activation': '</w:t>
      </w:r>
      <w:proofErr w:type="spellStart"/>
      <w:r w:rsidRPr="002019CC">
        <w:t>tanh</w:t>
      </w:r>
      <w:proofErr w:type="spellEnd"/>
      <w:r w:rsidRPr="002019CC">
        <w:t>', '</w:t>
      </w:r>
      <w:proofErr w:type="spellStart"/>
      <w:r w:rsidRPr="002019CC">
        <w:t>hidden_layer_sizes</w:t>
      </w:r>
      <w:proofErr w:type="spellEnd"/>
      <w:r w:rsidRPr="002019CC">
        <w:t>': 3, '</w:t>
      </w:r>
      <w:proofErr w:type="spellStart"/>
      <w:r w:rsidRPr="002019CC">
        <w:t>learning_rate</w:t>
      </w:r>
      <w:proofErr w:type="spellEnd"/>
      <w:r w:rsidRPr="002019CC">
        <w:t>': 'constant', 'solver': '</w:t>
      </w:r>
      <w:proofErr w:type="spellStart"/>
      <w:r w:rsidRPr="002019CC">
        <w:t>lbfgs</w:t>
      </w:r>
      <w:proofErr w:type="spellEnd"/>
      <w:r w:rsidRPr="002019CC">
        <w:t>'}</w:t>
      </w:r>
    </w:p>
    <w:p w:rsidR="00BC4554" w:rsidRDefault="00BC4554" w:rsidP="00BC4554">
      <w:pPr>
        <w:pStyle w:val="2"/>
      </w:pPr>
      <w:r>
        <w:t>T</w:t>
      </w:r>
      <w:r>
        <w:rPr>
          <w:rFonts w:hint="eastAsia"/>
        </w:rPr>
        <w:t>rain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准确度分数</w:t>
      </w: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: 0.7993677555321391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混淆矩阵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[1139    2   87    6]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326    0    2    0]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177    1  371  169]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lastRenderedPageBreak/>
        <w:t xml:space="preserve"> [  24    0  158 2283]]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召回率</w:t>
      </w: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0.5914735018080745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分类报告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    precision    recall  f1-score   support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BC4554" w:rsidRPr="002019CC" w:rsidRDefault="004716A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</w:t>
      </w:r>
      <w:r w:rsidRPr="004716A4">
        <w:rPr>
          <w:rFonts w:ascii="var(--jp-code-font-family)" w:eastAsia="宋体" w:hAnsi="var(--jp-code-font-family)" w:cs="宋体"/>
          <w:kern w:val="0"/>
          <w:sz w:val="20"/>
          <w:szCs w:val="20"/>
        </w:rPr>
        <w:t>MCI</w:t>
      </w:r>
      <w:r w:rsidR="00BC4554"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</w:t>
      </w:r>
      <w:r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 xml:space="preserve">    </w:t>
      </w:r>
      <w:r w:rsidR="00BC4554"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0.68      0.92      0.79      1234</w:t>
      </w:r>
    </w:p>
    <w:p w:rsidR="00BC4554" w:rsidRPr="002019CC" w:rsidRDefault="004716A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Normal</w:t>
      </w: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</w:t>
      </w:r>
      <w:r w:rsidR="00BC4554"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0.00      0.00      0.00       328</w:t>
      </w:r>
    </w:p>
    <w:p w:rsidR="00BC4554" w:rsidRPr="002019CC" w:rsidRDefault="004716A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="00BC4554"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VMD       0.60      0.52      0.56       718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dementia       0.93      0.93      0.93      2465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avg</w:t>
      </w:r>
      <w:proofErr w:type="spellEnd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/ total       0.75      0.80      0.77      4745</w:t>
      </w:r>
    </w:p>
    <w:p w:rsidR="00BC4554" w:rsidRDefault="00BC4554" w:rsidP="00BC4554">
      <w:pPr>
        <w:pStyle w:val="2"/>
      </w:pPr>
      <w:r>
        <w:rPr>
          <w:rFonts w:hint="eastAsia"/>
        </w:rPr>
        <w:t>test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准确度分数</w:t>
      </w: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: 0.8064516129032258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混淆矩阵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[108   0   5   0]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51   0   0   0]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18   0  59  21]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 1   0   6 258]]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召回率</w:t>
      </w: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0.6328444835940721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分类报告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    precision    recall  f1-score   support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="00522AB6" w:rsidRPr="00522AB6">
        <w:rPr>
          <w:rFonts w:ascii="var(--jp-code-font-family)" w:eastAsia="宋体" w:hAnsi="var(--jp-code-font-family)" w:cs="宋体"/>
          <w:kern w:val="0"/>
          <w:sz w:val="20"/>
          <w:szCs w:val="20"/>
        </w:rPr>
        <w:t>MCI</w:t>
      </w: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</w:t>
      </w:r>
      <w:r w:rsidR="00522AB6"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 xml:space="preserve">    </w:t>
      </w: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0.61      0.96      0.74       113</w:t>
      </w:r>
    </w:p>
    <w:p w:rsidR="00BC4554" w:rsidRPr="002019CC" w:rsidRDefault="00522AB6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</w:t>
      </w:r>
      <w:r w:rsidRPr="00522AB6">
        <w:rPr>
          <w:rFonts w:ascii="var(--jp-code-font-family)" w:eastAsia="宋体" w:hAnsi="var(--jp-code-font-family)" w:cs="宋体"/>
          <w:kern w:val="0"/>
          <w:sz w:val="20"/>
          <w:szCs w:val="20"/>
        </w:rPr>
        <w:t>Normal</w:t>
      </w:r>
      <w:r w:rsidR="00BC4554"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0.00      0.00      0.00        51</w:t>
      </w:r>
    </w:p>
    <w:p w:rsidR="00BC4554" w:rsidRPr="002019CC" w:rsidRDefault="00522AB6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VMD     </w:t>
      </w:r>
      <w:r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 xml:space="preserve">  </w:t>
      </w:r>
      <w:r w:rsidR="00BC4554"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0.84      0.60      0.70        98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dementia       0.92      0.97      0.95       265</w:t>
      </w: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BC4554" w:rsidRPr="002019CC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>avg</w:t>
      </w:r>
      <w:proofErr w:type="spellEnd"/>
      <w:r w:rsidRPr="002019C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/ total       0.75      0.81      0.77       527</w:t>
      </w:r>
    </w:p>
    <w:p w:rsidR="00BC4554" w:rsidRDefault="00BC4554" w:rsidP="00BC4554">
      <w:pPr>
        <w:pStyle w:val="1"/>
      </w:pPr>
      <w:proofErr w:type="spellStart"/>
      <w:r>
        <w:rPr>
          <w:rFonts w:hint="eastAsia"/>
        </w:rPr>
        <w:t>nn_infor</w:t>
      </w:r>
      <w:proofErr w:type="spellEnd"/>
    </w:p>
    <w:p w:rsidR="00BC4554" w:rsidRPr="009376D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MLPClassifier</w:t>
      </w:r>
      <w:proofErr w:type="spellEnd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(activation='logistic', alpha=0.0001, </w:t>
      </w:r>
      <w:proofErr w:type="spellStart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batch_size</w:t>
      </w:r>
      <w:proofErr w:type="spellEnd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='auto',</w:t>
      </w:r>
    </w:p>
    <w:p w:rsidR="00BC4554" w:rsidRPr="009376D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beta_1=0.9, beta_2=0.999, </w:t>
      </w:r>
      <w:proofErr w:type="spellStart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early_stopping</w:t>
      </w:r>
      <w:proofErr w:type="spellEnd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=False, epsilon=1e-08,</w:t>
      </w:r>
    </w:p>
    <w:p w:rsidR="00BC4554" w:rsidRPr="009376D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</w:t>
      </w:r>
      <w:proofErr w:type="spellStart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hidden_layer_sizes</w:t>
      </w:r>
      <w:proofErr w:type="spellEnd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3, </w:t>
      </w:r>
      <w:proofErr w:type="spellStart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learning_rate</w:t>
      </w:r>
      <w:proofErr w:type="spellEnd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='constant',</w:t>
      </w:r>
    </w:p>
    <w:p w:rsidR="00BC4554" w:rsidRPr="009376D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</w:t>
      </w:r>
      <w:proofErr w:type="spellStart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learning_rate_init</w:t>
      </w:r>
      <w:proofErr w:type="spellEnd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0.001, </w:t>
      </w:r>
      <w:proofErr w:type="spellStart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max_iter</w:t>
      </w:r>
      <w:proofErr w:type="spellEnd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=200, momentum=0.9,</w:t>
      </w:r>
    </w:p>
    <w:p w:rsidR="00BC4554" w:rsidRPr="009376D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</w:t>
      </w:r>
      <w:proofErr w:type="spellStart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nesterovs_momentum</w:t>
      </w:r>
      <w:proofErr w:type="spellEnd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True, </w:t>
      </w:r>
      <w:proofErr w:type="spellStart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power_t</w:t>
      </w:r>
      <w:proofErr w:type="spellEnd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0.5, </w:t>
      </w:r>
      <w:proofErr w:type="spellStart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random_state</w:t>
      </w:r>
      <w:proofErr w:type="spellEnd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=2018,</w:t>
      </w:r>
    </w:p>
    <w:p w:rsidR="00BC4554" w:rsidRPr="009376D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shuffle=True, solver='</w:t>
      </w:r>
      <w:proofErr w:type="spellStart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lbfgs</w:t>
      </w:r>
      <w:proofErr w:type="spellEnd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', </w:t>
      </w:r>
      <w:proofErr w:type="spellStart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tol</w:t>
      </w:r>
      <w:proofErr w:type="spellEnd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0.0001, </w:t>
      </w:r>
      <w:proofErr w:type="spellStart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validation_fraction</w:t>
      </w:r>
      <w:proofErr w:type="spellEnd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=0.1,</w:t>
      </w:r>
    </w:p>
    <w:p w:rsidR="00BC4554" w:rsidRPr="009376D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verbose=False, </w:t>
      </w:r>
      <w:proofErr w:type="spellStart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warm_start</w:t>
      </w:r>
      <w:proofErr w:type="spellEnd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=False)</w:t>
      </w:r>
    </w:p>
    <w:p w:rsidR="00BC4554" w:rsidRPr="009376D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{'activation': 'logistic', '</w:t>
      </w:r>
      <w:proofErr w:type="spellStart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hidden_layer_sizes</w:t>
      </w:r>
      <w:proofErr w:type="spellEnd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': 3, '</w:t>
      </w:r>
      <w:proofErr w:type="spellStart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learning_rate</w:t>
      </w:r>
      <w:proofErr w:type="spellEnd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': 'constant', 'solver': '</w:t>
      </w:r>
      <w:proofErr w:type="spellStart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lbfgs</w:t>
      </w:r>
      <w:proofErr w:type="spellEnd"/>
      <w:r w:rsidRPr="009376D6">
        <w:rPr>
          <w:rFonts w:ascii="var(--jp-code-font-family)" w:eastAsia="宋体" w:hAnsi="var(--jp-code-font-family)" w:cs="宋体"/>
          <w:kern w:val="0"/>
          <w:sz w:val="20"/>
          <w:szCs w:val="20"/>
        </w:rPr>
        <w:t>'}</w:t>
      </w:r>
    </w:p>
    <w:p w:rsidR="00BC4554" w:rsidRDefault="00BC4554" w:rsidP="00BC4554">
      <w:pPr>
        <w:pStyle w:val="2"/>
      </w:pPr>
      <w:r>
        <w:lastRenderedPageBreak/>
        <w:t>T</w:t>
      </w:r>
      <w:r>
        <w:rPr>
          <w:rFonts w:hint="eastAsia"/>
        </w:rPr>
        <w:t>rain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准确度分数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: 0.8061116965226555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混淆矩阵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[1146    2   81    5]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327    0    1    0]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149    1  392  176]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 22    0  156 2287]]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召回率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0.6006093113872175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分类报告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    precision    recall  f1-score   support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="008F48EC" w:rsidRPr="008F48EC">
        <w:rPr>
          <w:rFonts w:ascii="var(--jp-code-font-family)" w:eastAsia="宋体" w:hAnsi="var(--jp-code-font-family)" w:cs="宋体"/>
          <w:kern w:val="0"/>
          <w:sz w:val="20"/>
          <w:szCs w:val="20"/>
        </w:rPr>
        <w:t>MCI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</w:t>
      </w:r>
      <w:r w:rsidR="008F48EC"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 xml:space="preserve">   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0.70      0.93      0.80      1234</w:t>
      </w:r>
    </w:p>
    <w:p w:rsidR="00BC4554" w:rsidRPr="002C2F88" w:rsidRDefault="008F48EC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Normal</w:t>
      </w: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="00BC4554"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0.00      0.00      0.00       328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</w:t>
      </w:r>
      <w:r w:rsidR="008F48E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VMD       0.62      0.55      0.58       718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dementia       0.93      0.93      0.93      2465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avg</w:t>
      </w:r>
      <w:proofErr w:type="spellEnd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/ total       0.76      0.81      0.78      4745</w:t>
      </w:r>
    </w:p>
    <w:p w:rsidR="00BC4554" w:rsidRDefault="00BC4554" w:rsidP="00BC4554">
      <w:pPr>
        <w:pStyle w:val="2"/>
      </w:pPr>
      <w:r>
        <w:rPr>
          <w:rFonts w:hint="eastAsia"/>
        </w:rPr>
        <w:t>test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准确度分数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: 0.7893738140417458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混淆矩阵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[105   0   7   1]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51   0   0   0]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16   0  55  27]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 2   0   7 256]]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召回率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0.614116441366996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分类报告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    precision    recall  f1-score   support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="009D73D2" w:rsidRPr="009D73D2">
        <w:rPr>
          <w:rFonts w:ascii="var(--jp-code-font-family)" w:eastAsia="宋体" w:hAnsi="var(--jp-code-font-family)" w:cs="宋体"/>
          <w:kern w:val="0"/>
          <w:sz w:val="20"/>
          <w:szCs w:val="20"/>
        </w:rPr>
        <w:t>MCI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</w:t>
      </w:r>
      <w:r w:rsidR="009D73D2"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 xml:space="preserve">    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0.60      0.93      0.73       113</w:t>
      </w:r>
    </w:p>
    <w:p w:rsidR="00BC4554" w:rsidRPr="002C2F88" w:rsidRDefault="009D73D2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</w:t>
      </w:r>
      <w:r w:rsidR="00BC4554"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</w:t>
      </w: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Normal</w:t>
      </w: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</w:t>
      </w:r>
      <w:r w:rsidR="00BC4554"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0.00      0.00      0.00        51</w:t>
      </w:r>
    </w:p>
    <w:p w:rsidR="00BC4554" w:rsidRPr="002C2F88" w:rsidRDefault="009D73D2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="00BC4554"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VMD       0.80      0.56      0.66        98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dementia       0.90      0.97      0.93       265</w:t>
      </w: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BC4554" w:rsidRPr="002C2F88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>avg</w:t>
      </w:r>
      <w:proofErr w:type="spellEnd"/>
      <w:r w:rsidRPr="002C2F88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/ total       0.73      0.79      0.75       527</w:t>
      </w:r>
    </w:p>
    <w:p w:rsidR="00BC4554" w:rsidRPr="002C2F88" w:rsidRDefault="00BC4554" w:rsidP="00BC4554"/>
    <w:p w:rsidR="00BC4554" w:rsidRDefault="00BC4554" w:rsidP="00BC4554">
      <w:pPr>
        <w:pStyle w:val="1"/>
      </w:pPr>
      <w:proofErr w:type="spellStart"/>
      <w:r>
        <w:rPr>
          <w:rFonts w:hint="eastAsia"/>
        </w:rPr>
        <w:lastRenderedPageBreak/>
        <w:t>nn_rf</w:t>
      </w:r>
      <w:proofErr w:type="spellEnd"/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MLPClassifier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(activation='identity', alpha=0.0001, </w:t>
      </w: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batch_size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='auto',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beta_1=0.9, beta_2=0.999, </w:t>
      </w: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early_stopping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=False, epsilon=1e-08,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</w:t>
      </w: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hidden_layer_sizes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3, </w:t>
      </w: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learning_rate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='constant',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</w:t>
      </w: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learning_rate_init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0.001, </w:t>
      </w: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max_iter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=200, momentum=0.9,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</w:t>
      </w: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nesterovs_momentum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True, </w:t>
      </w: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power_t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0.5, </w:t>
      </w: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random_state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=2018,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shuffle=True, solver='</w:t>
      </w: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lbfgs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', </w:t>
      </w: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tol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0.0001, </w:t>
      </w: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validation_fraction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=0.1,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verbose=False, </w:t>
      </w: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warm_start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=False)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{'activation': 'identity', '</w:t>
      </w: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hidden_layer_sizes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': 3, '</w:t>
      </w: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learning_rate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': 'constant', 'solver': '</w:t>
      </w: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lbfgs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'}</w:t>
      </w:r>
    </w:p>
    <w:p w:rsidR="00BC4554" w:rsidRPr="00562866" w:rsidRDefault="00BC4554" w:rsidP="00BC4554"/>
    <w:p w:rsidR="00BC4554" w:rsidRDefault="00BC4554" w:rsidP="00BC4554">
      <w:pPr>
        <w:pStyle w:val="2"/>
      </w:pPr>
      <w:r>
        <w:t>Train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准确度分数</w:t>
      </w: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: 0.7905163329820865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混淆矩阵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[ 949  134  112   39]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 75  252    1    0]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286    8  259  165]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 57    0  117 2291]]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召回率</w:t>
      </w: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0.7068681104364145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分类报告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    precision    recall  f1-score   support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MCI       0.69      0.77      0.73      1234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Normal </w:t>
      </w: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</w:t>
      </w:r>
      <w:r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 xml:space="preserve">  </w:t>
      </w: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0.64      0.77      0.70       328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VMD       0.53      0.36      0.43       718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dementia       0.92      0.93      0.92      2465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avg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/ total       0.78      0.79      0.78      4745</w:t>
      </w:r>
    </w:p>
    <w:p w:rsidR="00BC4554" w:rsidRPr="00562866" w:rsidRDefault="00BC4554" w:rsidP="00BC4554"/>
    <w:p w:rsidR="00BC4554" w:rsidRPr="0082054F" w:rsidRDefault="00BC4554" w:rsidP="00BC4554">
      <w:pPr>
        <w:pStyle w:val="2"/>
      </w:pPr>
      <w:r>
        <w:rPr>
          <w:rFonts w:hint="eastAsia"/>
        </w:rPr>
        <w:t>test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准确度分数</w:t>
      </w: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: 0.7760910815939279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混淆矩阵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[ 84  12  11   6]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 7  43   1   0]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34   1  36  27]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 4   0  15 246]]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召回率</w:t>
      </w: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0.7205372280820828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mlp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分类报告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lastRenderedPageBreak/>
        <w:t xml:space="preserve">              precision    recall  f1-score   support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="00F04B8A" w:rsidRPr="00F04B8A">
        <w:rPr>
          <w:rFonts w:ascii="var(--jp-code-font-family)" w:eastAsia="宋体" w:hAnsi="var(--jp-code-font-family)" w:cs="宋体"/>
          <w:kern w:val="0"/>
          <w:sz w:val="20"/>
          <w:szCs w:val="20"/>
        </w:rPr>
        <w:t>MCI</w:t>
      </w: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</w:t>
      </w:r>
      <w:r w:rsidR="00F04B8A"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 xml:space="preserve">     </w:t>
      </w: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0.65      0.74      0.69       113</w:t>
      </w:r>
    </w:p>
    <w:p w:rsidR="00BC4554" w:rsidRPr="00562866" w:rsidRDefault="00F04B8A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Normal</w:t>
      </w: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="00BC4554"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0.77      0.84      0.80        51</w:t>
      </w:r>
    </w:p>
    <w:p w:rsidR="00BC4554" w:rsidRPr="00562866" w:rsidRDefault="00F04B8A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="00BC4554"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VMD       0.57      0.37      0.45        98</w:t>
      </w:r>
    </w:p>
    <w:p w:rsidR="00BC4554" w:rsidRPr="00562866" w:rsidRDefault="00F04B8A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dementia      </w:t>
      </w:r>
      <w:r w:rsidR="00BC4554"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0.88      0.93      0.90       265</w:t>
      </w: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BC4554" w:rsidRPr="00562866" w:rsidRDefault="00BC4554" w:rsidP="00BC455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>avg</w:t>
      </w:r>
      <w:proofErr w:type="spellEnd"/>
      <w:r w:rsidRPr="00562866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/ total       0.76      0.78      0.76       527</w:t>
      </w:r>
    </w:p>
    <w:p w:rsidR="00BC4554" w:rsidRPr="00562866" w:rsidRDefault="00BC4554" w:rsidP="00BC4554"/>
    <w:p w:rsidR="002B01B9" w:rsidRPr="00BC4554" w:rsidRDefault="002B01B9" w:rsidP="000664F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2B01B9" w:rsidRDefault="002B01B9" w:rsidP="000664F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0664FA" w:rsidRPr="000664FA" w:rsidRDefault="000664FA" w:rsidP="000664F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0664FA" w:rsidRPr="000664FA" w:rsidRDefault="000664FA" w:rsidP="005251C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0664FA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</w:t>
      </w:r>
    </w:p>
    <w:p w:rsidR="000664FA" w:rsidRPr="000664FA" w:rsidRDefault="000664FA" w:rsidP="000664FA"/>
    <w:p w:rsidR="000664FA" w:rsidRDefault="0060094F" w:rsidP="0060094F">
      <w:pPr>
        <w:pStyle w:val="1"/>
      </w:pPr>
      <w:proofErr w:type="spellStart"/>
      <w:r>
        <w:rPr>
          <w:rFonts w:hint="eastAsia"/>
        </w:rPr>
        <w:t>adaboost_relief</w:t>
      </w:r>
      <w:proofErr w:type="spellEnd"/>
    </w:p>
    <w:p w:rsidR="0060094F" w:rsidRPr="00DB2532" w:rsidRDefault="0060094F" w:rsidP="00DB2532"/>
    <w:p w:rsidR="0060094F" w:rsidRPr="0060094F" w:rsidRDefault="0060094F" w:rsidP="006009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4"/>
          <w:szCs w:val="24"/>
        </w:rPr>
      </w:pPr>
      <w:proofErr w:type="spellStart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AdaBoostClassifier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(algorithm='SAMME',</w:t>
      </w:r>
    </w:p>
    <w:p w:rsidR="0060094F" w:rsidRPr="0060094F" w:rsidRDefault="0060094F" w:rsidP="006009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4"/>
          <w:szCs w:val="24"/>
        </w:rPr>
      </w:pPr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 xml:space="preserve">          </w:t>
      </w:r>
      <w:proofErr w:type="spellStart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base_estimator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=</w:t>
      </w:r>
      <w:proofErr w:type="spellStart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LogisticRegression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 xml:space="preserve">(C=10, </w:t>
      </w:r>
      <w:proofErr w:type="spellStart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class_weight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='balanced', dual=False,</w:t>
      </w:r>
    </w:p>
    <w:p w:rsidR="0060094F" w:rsidRPr="0060094F" w:rsidRDefault="0060094F" w:rsidP="006009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4"/>
          <w:szCs w:val="24"/>
        </w:rPr>
      </w:pPr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 xml:space="preserve">          </w:t>
      </w:r>
      <w:proofErr w:type="spellStart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fit_intercept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 xml:space="preserve">=True, </w:t>
      </w:r>
      <w:proofErr w:type="spellStart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intercept_scaling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 xml:space="preserve">=1, </w:t>
      </w:r>
      <w:proofErr w:type="spellStart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max_iter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=100,</w:t>
      </w:r>
    </w:p>
    <w:p w:rsidR="0060094F" w:rsidRPr="0060094F" w:rsidRDefault="0060094F" w:rsidP="006009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4"/>
          <w:szCs w:val="24"/>
        </w:rPr>
      </w:pPr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 xml:space="preserve">          </w:t>
      </w:r>
      <w:proofErr w:type="spellStart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multi_class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='</w:t>
      </w:r>
      <w:proofErr w:type="spellStart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ovr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 xml:space="preserve">', </w:t>
      </w:r>
      <w:proofErr w:type="spellStart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n_jobs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 xml:space="preserve">=1, penalty='l2', </w:t>
      </w:r>
      <w:proofErr w:type="spellStart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random_state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=2018,</w:t>
      </w:r>
    </w:p>
    <w:p w:rsidR="0060094F" w:rsidRPr="0060094F" w:rsidRDefault="0060094F" w:rsidP="006009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4"/>
          <w:szCs w:val="24"/>
        </w:rPr>
      </w:pPr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 xml:space="preserve">          solver='</w:t>
      </w:r>
      <w:proofErr w:type="spellStart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liblinear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 xml:space="preserve">', </w:t>
      </w:r>
      <w:proofErr w:type="spellStart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tol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 xml:space="preserve">=0.0001, verbose=0, </w:t>
      </w:r>
      <w:proofErr w:type="spellStart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warm_start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=False),</w:t>
      </w:r>
    </w:p>
    <w:p w:rsidR="0060094F" w:rsidRPr="0060094F" w:rsidRDefault="0060094F" w:rsidP="006009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4"/>
          <w:szCs w:val="24"/>
        </w:rPr>
      </w:pPr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 xml:space="preserve">          </w:t>
      </w:r>
      <w:proofErr w:type="spellStart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learning_rate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 xml:space="preserve">=1.0, </w:t>
      </w:r>
      <w:proofErr w:type="spellStart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n_estimators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 xml:space="preserve">=10, </w:t>
      </w:r>
      <w:proofErr w:type="spellStart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random_state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=2018)</w:t>
      </w:r>
    </w:p>
    <w:p w:rsidR="0060094F" w:rsidRPr="0060094F" w:rsidRDefault="0060094F" w:rsidP="0060094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4"/>
          <w:szCs w:val="24"/>
        </w:rPr>
      </w:pPr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{'algorithm': 'SAMME', '</w:t>
      </w:r>
      <w:proofErr w:type="spellStart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n_estimators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4"/>
          <w:szCs w:val="24"/>
        </w:rPr>
        <w:t>': 10}</w:t>
      </w:r>
    </w:p>
    <w:p w:rsidR="0025161C" w:rsidRDefault="0060094F" w:rsidP="0060094F">
      <w:pPr>
        <w:pStyle w:val="2"/>
      </w:pPr>
      <w:r>
        <w:t>T</w:t>
      </w:r>
      <w:r>
        <w:rPr>
          <w:rFonts w:hint="eastAsia"/>
        </w:rPr>
        <w:t>rain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准确度分数</w:t>
      </w: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: 0.7877766069546891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混淆矩阵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[1105    5  116    8]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326    1    1    0]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179    5  410  124]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 21    1  221 2222]]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召回率</w:t>
      </w: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0.7877766069546891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分类报告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    precision    recall  f1-score   support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</w:t>
      </w:r>
      <w:r w:rsidR="005F5222" w:rsidRPr="005F5222">
        <w:rPr>
          <w:rFonts w:ascii="var(--jp-code-font-family)" w:eastAsia="宋体" w:hAnsi="var(--jp-code-font-family)" w:cs="宋体"/>
          <w:kern w:val="0"/>
          <w:sz w:val="20"/>
          <w:szCs w:val="20"/>
        </w:rPr>
        <w:t>MCI</w:t>
      </w: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</w:t>
      </w:r>
      <w:r w:rsidR="005F5222"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 xml:space="preserve">  </w:t>
      </w: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0.68      0.90      0.77      1234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</w:t>
      </w:r>
      <w:r w:rsidR="005F5222"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Normal</w:t>
      </w:r>
      <w:r w:rsidR="005F5222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</w:t>
      </w: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0.08      0.00      0.01       328</w:t>
      </w:r>
    </w:p>
    <w:p w:rsidR="0060094F" w:rsidRPr="0060094F" w:rsidRDefault="005F5222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VMD     </w:t>
      </w:r>
      <w:r w:rsidR="0060094F"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0.55      0.57      0.56       718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lastRenderedPageBreak/>
        <w:t xml:space="preserve">   dementia       0.94      0.90      0.92      2465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avg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/ total       0.76      0.79      0.76      4745</w:t>
      </w:r>
    </w:p>
    <w:p w:rsidR="0060094F" w:rsidRDefault="0060094F" w:rsidP="0060094F">
      <w:pPr>
        <w:pStyle w:val="2"/>
      </w:pPr>
      <w:r>
        <w:t>T</w:t>
      </w:r>
      <w:r>
        <w:rPr>
          <w:rFonts w:hint="eastAsia"/>
        </w:rPr>
        <w:t>est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准确度分数</w:t>
      </w: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: 0.7741935483870968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混淆矩阵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[ 63  40   8   2]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 7  44   0   0]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17   0  57  24]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 1   0  20 244]]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召回率</w:t>
      </w: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0.7741935483870968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分类报告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    precision    recall  f1-score   support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="00E3354C" w:rsidRPr="00E3354C">
        <w:rPr>
          <w:rFonts w:ascii="var(--jp-code-font-family)" w:eastAsia="宋体" w:hAnsi="var(--jp-code-font-family)" w:cs="宋体"/>
          <w:kern w:val="0"/>
          <w:sz w:val="20"/>
          <w:szCs w:val="20"/>
        </w:rPr>
        <w:t>MCI</w:t>
      </w:r>
      <w:r w:rsidR="00E3354C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</w:t>
      </w:r>
      <w:r w:rsidR="00E3354C"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 xml:space="preserve">    </w:t>
      </w: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0.72      0.56      0.63       113</w:t>
      </w:r>
    </w:p>
    <w:p w:rsidR="0060094F" w:rsidRPr="0060094F" w:rsidRDefault="00E3354C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</w:t>
      </w: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Normal</w:t>
      </w:r>
      <w:r w:rsidR="0060094F"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0.52      0.86      0.65        51</w:t>
      </w:r>
    </w:p>
    <w:p w:rsidR="0060094F" w:rsidRPr="0060094F" w:rsidRDefault="00E3354C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="0060094F"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VMD       0.67      0.58      0.62        98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dementia       0.90      0.92      0.91       265</w:t>
      </w: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60094F" w:rsidRPr="0060094F" w:rsidRDefault="0060094F" w:rsidP="0060094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>avg</w:t>
      </w:r>
      <w:proofErr w:type="spellEnd"/>
      <w:r w:rsidRPr="0060094F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/ total       0.78      0.77      0.77       527</w:t>
      </w:r>
    </w:p>
    <w:p w:rsidR="0060094F" w:rsidRDefault="003D0485" w:rsidP="003D0485">
      <w:pPr>
        <w:pStyle w:val="1"/>
      </w:pPr>
      <w:proofErr w:type="spellStart"/>
      <w:r>
        <w:rPr>
          <w:rFonts w:hint="eastAsia"/>
        </w:rPr>
        <w:t>adaboost_infor</w:t>
      </w:r>
      <w:proofErr w:type="spellEnd"/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AdaBoostClassifier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(algorithm='SAMME',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</w:t>
      </w: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base_estimator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=</w:t>
      </w: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LogisticRegression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(C=10, </w:t>
      </w: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class_weight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='balanced', dual=False,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</w:t>
      </w: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fit_intercept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True, </w:t>
      </w: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intercept_scaling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1, </w:t>
      </w: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max_iter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=100,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</w:t>
      </w: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multi_class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='</w:t>
      </w: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ovr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', </w:t>
      </w: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n_jobs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1, penalty='l2', </w:t>
      </w: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random_state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=2018,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solver='</w:t>
      </w: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liblinear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', </w:t>
      </w: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tol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0.0001, verbose=0, </w:t>
      </w: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warm_start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=False),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</w:t>
      </w: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learning_rate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1.0, </w:t>
      </w: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n_estimators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10, </w:t>
      </w: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random_state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=2018)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{'algorithm': 'SAMME', '</w:t>
      </w: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n_estimators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': 10}</w:t>
      </w:r>
    </w:p>
    <w:p w:rsidR="003D0485" w:rsidRDefault="003D0485" w:rsidP="003D0485">
      <w:pPr>
        <w:pStyle w:val="2"/>
      </w:pPr>
      <w:r>
        <w:rPr>
          <w:rFonts w:hint="eastAsia"/>
        </w:rPr>
        <w:t>train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准确度分数</w:t>
      </w: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: 0.7943097997892519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混淆矩阵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[1116    5  109    4]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327    1    0    0]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159    1  417  141]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 25    1  204 2235]]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lastRenderedPageBreak/>
        <w:t>AdaBoost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召回率</w:t>
      </w: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0.7943097997892519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分类报告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    precision    recall  f1-score   support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="00261242"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>MCI</w:t>
      </w: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</w:t>
      </w:r>
      <w:r w:rsidR="00261242"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 xml:space="preserve"> </w:t>
      </w: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0.69      0.90      0.78      1234</w:t>
      </w:r>
    </w:p>
    <w:p w:rsidR="00D56D73" w:rsidRPr="00D56D73" w:rsidRDefault="00261242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</w:t>
      </w:r>
      <w:r w:rsidRPr="00261242">
        <w:rPr>
          <w:rFonts w:ascii="var(--jp-code-font-family)" w:eastAsia="宋体" w:hAnsi="var(--jp-code-font-family)" w:cs="宋体"/>
          <w:kern w:val="0"/>
          <w:sz w:val="20"/>
          <w:szCs w:val="20"/>
        </w:rPr>
        <w:t>Normal</w:t>
      </w:r>
      <w:r w:rsidR="00D56D73"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0.12      0.00      0.01       328</w:t>
      </w:r>
    </w:p>
    <w:p w:rsidR="00D56D73" w:rsidRPr="00D56D73" w:rsidRDefault="00261242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="00D56D73"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VMD       0.57      0.58      0.58       718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dementia       0.94      0.91      0.92      2465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avg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/ total       0.76      0.79      0.77      4745</w:t>
      </w:r>
    </w:p>
    <w:p w:rsidR="003D0485" w:rsidRPr="00D56D73" w:rsidRDefault="003D0485" w:rsidP="003D0485"/>
    <w:p w:rsidR="003D0485" w:rsidRDefault="003D0485" w:rsidP="003D0485">
      <w:pPr>
        <w:pStyle w:val="2"/>
      </w:pPr>
      <w:r>
        <w:rPr>
          <w:rFonts w:hint="eastAsia"/>
        </w:rPr>
        <w:t>test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准确度分数</w:t>
      </w: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: 0.7741935483870968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混淆矩阵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[ 61  35  17   0]</w:t>
      </w:r>
      <w:r w:rsidR="00576852"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 xml:space="preserve">  M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 8  43   0   0]</w:t>
      </w:r>
      <w:r w:rsidR="00576852"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 xml:space="preserve">  N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13   0  54  31]</w:t>
      </w:r>
      <w:r w:rsidR="00576852"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 xml:space="preserve">  V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 0   0  15 250]]</w:t>
      </w:r>
      <w:r w:rsidR="00576852"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 xml:space="preserve">  D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召回率</w:t>
      </w: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0.7741935483870968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分类报告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    precision    recall  f1-score   support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="00A47927"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>M</w:t>
      </w: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0.74      0.54      0.63       113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</w:t>
      </w:r>
      <w:r w:rsidR="00A47927"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>N</w:t>
      </w: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0.55      0.84      0.67        51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VMD       0.63      0.55      0.59        98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dementia       0.89      0.94      0.92       265</w:t>
      </w:r>
    </w:p>
    <w:p w:rsidR="00D56D73" w:rsidRP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D56D73" w:rsidRDefault="00D56D73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>avg</w:t>
      </w:r>
      <w:proofErr w:type="spellEnd"/>
      <w:r w:rsidRPr="00D56D73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/ total       0.78      0.77      0.77       527</w:t>
      </w:r>
    </w:p>
    <w:p w:rsidR="00513F24" w:rsidRDefault="00513F24" w:rsidP="00513F24">
      <w:pPr>
        <w:pStyle w:val="1"/>
      </w:pPr>
      <w:proofErr w:type="spellStart"/>
      <w:r>
        <w:rPr>
          <w:rFonts w:hint="eastAsia"/>
        </w:rPr>
        <w:t>adaboost_rf</w:t>
      </w:r>
      <w:proofErr w:type="spellEnd"/>
    </w:p>
    <w:p w:rsidR="00544AD4" w:rsidRPr="00544AD4" w:rsidRDefault="00544AD4" w:rsidP="00544AD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AdaBoostClassifier</w:t>
      </w:r>
      <w:proofErr w:type="spellEnd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(algorithm='SAMME',</w:t>
      </w:r>
    </w:p>
    <w:p w:rsidR="00544AD4" w:rsidRPr="00544AD4" w:rsidRDefault="00544AD4" w:rsidP="00544AD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</w:t>
      </w:r>
      <w:proofErr w:type="spellStart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base_estimator</w:t>
      </w:r>
      <w:proofErr w:type="spellEnd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=</w:t>
      </w:r>
      <w:proofErr w:type="spellStart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LogisticRegression</w:t>
      </w:r>
      <w:proofErr w:type="spellEnd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(C=10, </w:t>
      </w:r>
      <w:proofErr w:type="spellStart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class_weight</w:t>
      </w:r>
      <w:proofErr w:type="spellEnd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='balanced', dual=False,</w:t>
      </w:r>
    </w:p>
    <w:p w:rsidR="00544AD4" w:rsidRPr="00544AD4" w:rsidRDefault="00544AD4" w:rsidP="00544AD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</w:t>
      </w:r>
      <w:proofErr w:type="spellStart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fit_intercept</w:t>
      </w:r>
      <w:proofErr w:type="spellEnd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True, </w:t>
      </w:r>
      <w:proofErr w:type="spellStart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intercept_scaling</w:t>
      </w:r>
      <w:proofErr w:type="spellEnd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1, </w:t>
      </w:r>
      <w:proofErr w:type="spellStart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max_iter</w:t>
      </w:r>
      <w:proofErr w:type="spellEnd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=100,</w:t>
      </w:r>
    </w:p>
    <w:p w:rsidR="00544AD4" w:rsidRPr="00544AD4" w:rsidRDefault="00544AD4" w:rsidP="00544AD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</w:t>
      </w:r>
      <w:proofErr w:type="spellStart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multi_class</w:t>
      </w:r>
      <w:proofErr w:type="spellEnd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='</w:t>
      </w:r>
      <w:proofErr w:type="spellStart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ovr</w:t>
      </w:r>
      <w:proofErr w:type="spellEnd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', </w:t>
      </w:r>
      <w:proofErr w:type="spellStart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n_jobs</w:t>
      </w:r>
      <w:proofErr w:type="spellEnd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1, penalty='l2', </w:t>
      </w:r>
      <w:proofErr w:type="spellStart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random_state</w:t>
      </w:r>
      <w:proofErr w:type="spellEnd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=2018,</w:t>
      </w:r>
    </w:p>
    <w:p w:rsidR="00544AD4" w:rsidRPr="00544AD4" w:rsidRDefault="00544AD4" w:rsidP="00544AD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solver='</w:t>
      </w:r>
      <w:proofErr w:type="spellStart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liblinear</w:t>
      </w:r>
      <w:proofErr w:type="spellEnd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', </w:t>
      </w:r>
      <w:proofErr w:type="spellStart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tol</w:t>
      </w:r>
      <w:proofErr w:type="spellEnd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0.0001, verbose=0, </w:t>
      </w:r>
      <w:proofErr w:type="spellStart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warm_start</w:t>
      </w:r>
      <w:proofErr w:type="spellEnd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=False),</w:t>
      </w:r>
    </w:p>
    <w:p w:rsidR="00544AD4" w:rsidRPr="00544AD4" w:rsidRDefault="00544AD4" w:rsidP="00544AD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</w:t>
      </w:r>
      <w:proofErr w:type="spellStart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learning_rate</w:t>
      </w:r>
      <w:proofErr w:type="spellEnd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1.0, </w:t>
      </w:r>
      <w:proofErr w:type="spellStart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n_estimators</w:t>
      </w:r>
      <w:proofErr w:type="spellEnd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=10, </w:t>
      </w:r>
      <w:proofErr w:type="spellStart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random_state</w:t>
      </w:r>
      <w:proofErr w:type="spellEnd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=2018)</w:t>
      </w:r>
    </w:p>
    <w:p w:rsidR="00544AD4" w:rsidRPr="00544AD4" w:rsidRDefault="00544AD4" w:rsidP="00544AD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{'algorithm': 'SAMME', '</w:t>
      </w:r>
      <w:proofErr w:type="spellStart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n_estimators</w:t>
      </w:r>
      <w:proofErr w:type="spellEnd"/>
      <w:r w:rsidRPr="00544AD4">
        <w:rPr>
          <w:rFonts w:ascii="var(--jp-code-font-family)" w:eastAsia="宋体" w:hAnsi="var(--jp-code-font-family)" w:cs="宋体"/>
          <w:kern w:val="0"/>
          <w:sz w:val="20"/>
          <w:szCs w:val="20"/>
        </w:rPr>
        <w:t>': 10}</w:t>
      </w:r>
    </w:p>
    <w:p w:rsidR="00544AD4" w:rsidRPr="00544AD4" w:rsidRDefault="00544AD4" w:rsidP="00544AD4"/>
    <w:p w:rsidR="00513F24" w:rsidRDefault="00544AD4" w:rsidP="00513F24">
      <w:pPr>
        <w:pStyle w:val="2"/>
      </w:pPr>
      <w:r>
        <w:lastRenderedPageBreak/>
        <w:t>T</w:t>
      </w:r>
      <w:r w:rsidR="00513F24">
        <w:rPr>
          <w:rFonts w:hint="eastAsia"/>
        </w:rPr>
        <w:t>rain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准确度分数</w:t>
      </w: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: 0.7869336143308746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混淆矩阵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[ 926  143  133   32]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 73  252    3    0]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277   12  303  126]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 67    1  144 2253]]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召回率</w:t>
      </w: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0.7869336143308746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分类报告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    precision    recall  f1-score   support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="00E77D7C" w:rsidRPr="00E77D7C">
        <w:rPr>
          <w:rFonts w:ascii="var(--jp-code-font-family)" w:eastAsia="宋体" w:hAnsi="var(--jp-code-font-family)" w:cs="宋体"/>
          <w:kern w:val="0"/>
          <w:sz w:val="20"/>
          <w:szCs w:val="20"/>
        </w:rPr>
        <w:t>MCI</w:t>
      </w: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</w:t>
      </w:r>
      <w:r w:rsidR="00E77D7C"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 xml:space="preserve"> </w:t>
      </w: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0.69      0.75      0.72      1234</w:t>
      </w:r>
    </w:p>
    <w:p w:rsidR="00EA1895" w:rsidRPr="00EA1895" w:rsidRDefault="00E77D7C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</w:t>
      </w:r>
      <w:r w:rsidRPr="00E77D7C">
        <w:rPr>
          <w:rFonts w:ascii="var(--jp-code-font-family)" w:eastAsia="宋体" w:hAnsi="var(--jp-code-font-family)" w:cs="宋体"/>
          <w:kern w:val="0"/>
          <w:sz w:val="20"/>
          <w:szCs w:val="20"/>
        </w:rPr>
        <w:t>Normal</w:t>
      </w: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</w:t>
      </w:r>
      <w:r w:rsidR="00EA1895"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0.62      0.77      0.68       328</w:t>
      </w:r>
    </w:p>
    <w:p w:rsidR="00EA1895" w:rsidRPr="00EA1895" w:rsidRDefault="00E77D7C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</w:t>
      </w:r>
      <w:r w:rsidR="00EA1895"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VMD       0.52      0.42      0.47       718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dementia       0.93      0.91      0.92      2465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avg</w:t>
      </w:r>
      <w:proofErr w:type="spellEnd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/ total       0.79      0.79      0.78      4745</w:t>
      </w:r>
    </w:p>
    <w:p w:rsidR="00544AD4" w:rsidRPr="00544AD4" w:rsidRDefault="00544AD4" w:rsidP="00544AD4"/>
    <w:p w:rsidR="00513F24" w:rsidRPr="00544AD4" w:rsidRDefault="00513F24" w:rsidP="00513F24"/>
    <w:p w:rsidR="00513F24" w:rsidRDefault="00513F24" w:rsidP="00513F24">
      <w:pPr>
        <w:pStyle w:val="2"/>
      </w:pPr>
      <w:r>
        <w:rPr>
          <w:rFonts w:hint="eastAsia"/>
        </w:rPr>
        <w:t>test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准确度分数</w:t>
      </w: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: 0.7609108159392789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混淆矩阵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[ 66  14  29   4]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 7  43   1   0]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26   3  50  19]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[  4   0  19 242]]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召回率</w:t>
      </w: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0.7609108159392789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AdaBoost</w:t>
      </w:r>
      <w:proofErr w:type="spellEnd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model</w:t>
      </w: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分类报告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         precision    recall  f1-score   support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="00651169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</w:t>
      </w:r>
      <w:r w:rsidR="00651169" w:rsidRPr="00651169">
        <w:rPr>
          <w:rFonts w:ascii="var(--jp-code-font-family)" w:eastAsia="宋体" w:hAnsi="var(--jp-code-font-family)" w:cs="宋体"/>
          <w:kern w:val="0"/>
          <w:sz w:val="20"/>
          <w:szCs w:val="20"/>
        </w:rPr>
        <w:t>MCI</w:t>
      </w: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</w:t>
      </w:r>
      <w:r w:rsidR="00651169">
        <w:rPr>
          <w:rFonts w:ascii="var(--jp-code-font-family)" w:eastAsia="宋体" w:hAnsi="var(--jp-code-font-family)" w:cs="宋体" w:hint="eastAsia"/>
          <w:kern w:val="0"/>
          <w:sz w:val="20"/>
          <w:szCs w:val="20"/>
        </w:rPr>
        <w:t xml:space="preserve">  </w:t>
      </w: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0.64      0.58      0.61       113</w:t>
      </w:r>
    </w:p>
    <w:p w:rsidR="00EA1895" w:rsidRPr="00EA1895" w:rsidRDefault="00651169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Normal</w:t>
      </w: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bookmarkStart w:id="0" w:name="_GoBack"/>
      <w:bookmarkEnd w:id="0"/>
      <w:r w:rsidR="00EA1895"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0.72      0.84      0.77        51</w:t>
      </w:r>
    </w:p>
    <w:p w:rsidR="00EA1895" w:rsidRPr="00EA1895" w:rsidRDefault="00651169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  </w:t>
      </w:r>
      <w:r w:rsidR="00EA1895"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VMD       0.51      0.51      0.51        98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  dementia       0.91      0.91      0.91       265</w:t>
      </w: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EA1895" w:rsidRPr="00EA1895" w:rsidRDefault="00EA1895" w:rsidP="00EA189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  <w:proofErr w:type="spellStart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>avg</w:t>
      </w:r>
      <w:proofErr w:type="spellEnd"/>
      <w:r w:rsidRPr="00EA1895">
        <w:rPr>
          <w:rFonts w:ascii="var(--jp-code-font-family)" w:eastAsia="宋体" w:hAnsi="var(--jp-code-font-family)" w:cs="宋体"/>
          <w:kern w:val="0"/>
          <w:sz w:val="20"/>
          <w:szCs w:val="20"/>
        </w:rPr>
        <w:t xml:space="preserve"> / total       0.76      0.76      0.76       527</w:t>
      </w:r>
    </w:p>
    <w:p w:rsidR="00513F24" w:rsidRPr="00D56D73" w:rsidRDefault="00513F24" w:rsidP="00D56D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var(--jp-code-font-family)" w:eastAsia="宋体" w:hAnsi="var(--jp-code-font-family)" w:cs="宋体" w:hint="eastAsia"/>
          <w:kern w:val="0"/>
          <w:sz w:val="20"/>
          <w:szCs w:val="20"/>
        </w:rPr>
      </w:pPr>
    </w:p>
    <w:p w:rsidR="003D0485" w:rsidRDefault="00CD7298" w:rsidP="00CD7298">
      <w:pPr>
        <w:pStyle w:val="1"/>
      </w:pPr>
      <w:proofErr w:type="spellStart"/>
      <w:r>
        <w:rPr>
          <w:rFonts w:hint="eastAsia"/>
        </w:rPr>
        <w:lastRenderedPageBreak/>
        <w:t>logitboost_relief</w:t>
      </w:r>
      <w:proofErr w:type="spellEnd"/>
    </w:p>
    <w:p w:rsidR="00CD7298" w:rsidRDefault="008F44B8" w:rsidP="00CD7298">
      <w:r>
        <w:rPr>
          <w:noProof/>
        </w:rPr>
        <w:drawing>
          <wp:inline distT="0" distB="0" distL="0" distR="0" wp14:anchorId="2339BB73" wp14:editId="339C6C3C">
            <wp:extent cx="5274310" cy="3469202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9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44B8" w:rsidRPr="00CD7298" w:rsidRDefault="008F44B8" w:rsidP="00CD7298"/>
    <w:p w:rsidR="00CD7298" w:rsidRDefault="008F44B8" w:rsidP="00E41C58">
      <w:r>
        <w:rPr>
          <w:noProof/>
        </w:rPr>
        <w:drawing>
          <wp:inline distT="0" distB="0" distL="0" distR="0" wp14:anchorId="19071768" wp14:editId="789E5BB1">
            <wp:extent cx="5274310" cy="3141389"/>
            <wp:effectExtent l="0" t="0" r="254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1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44B8" w:rsidRDefault="008F44B8" w:rsidP="00D934CB">
      <w:pPr>
        <w:pStyle w:val="1"/>
      </w:pPr>
      <w:proofErr w:type="spellStart"/>
      <w:r>
        <w:lastRenderedPageBreak/>
        <w:t>L</w:t>
      </w:r>
      <w:r>
        <w:rPr>
          <w:rFonts w:hint="eastAsia"/>
        </w:rPr>
        <w:t>ogit_infor</w:t>
      </w:r>
      <w:proofErr w:type="spellEnd"/>
    </w:p>
    <w:p w:rsidR="008F44B8" w:rsidRDefault="00001359" w:rsidP="00E41C58">
      <w:r>
        <w:rPr>
          <w:noProof/>
        </w:rPr>
        <w:drawing>
          <wp:inline distT="0" distB="0" distL="0" distR="0" wp14:anchorId="33B687C4" wp14:editId="513B1E29">
            <wp:extent cx="5274310" cy="3359931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59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1359" w:rsidRDefault="00001359" w:rsidP="00E41C58">
      <w:r>
        <w:rPr>
          <w:noProof/>
        </w:rPr>
        <w:drawing>
          <wp:inline distT="0" distB="0" distL="0" distR="0" wp14:anchorId="5A053A68" wp14:editId="7DFD6A0B">
            <wp:extent cx="5274310" cy="3179237"/>
            <wp:effectExtent l="0" t="0" r="2540" b="254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9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1359" w:rsidRDefault="00D934CB" w:rsidP="00D934CB">
      <w:pPr>
        <w:pStyle w:val="1"/>
      </w:pPr>
      <w:proofErr w:type="spellStart"/>
      <w:r>
        <w:lastRenderedPageBreak/>
        <w:t>L</w:t>
      </w:r>
      <w:r>
        <w:rPr>
          <w:rFonts w:hint="eastAsia"/>
        </w:rPr>
        <w:t>ogit_rf</w:t>
      </w:r>
      <w:proofErr w:type="spellEnd"/>
    </w:p>
    <w:p w:rsidR="00D934CB" w:rsidRDefault="00D934CB" w:rsidP="00D934CB">
      <w:r>
        <w:rPr>
          <w:noProof/>
        </w:rPr>
        <w:drawing>
          <wp:inline distT="0" distB="0" distL="0" distR="0" wp14:anchorId="167F75C9" wp14:editId="4E67AB66">
            <wp:extent cx="5274310" cy="3107814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07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34CB" w:rsidRDefault="00D934CB" w:rsidP="00D934CB">
      <w:r>
        <w:rPr>
          <w:noProof/>
        </w:rPr>
        <w:drawing>
          <wp:inline distT="0" distB="0" distL="0" distR="0" wp14:anchorId="340538B9" wp14:editId="78C44064">
            <wp:extent cx="5274310" cy="2971683"/>
            <wp:effectExtent l="0" t="0" r="254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71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5D80" w:rsidRDefault="007D5D80" w:rsidP="00D934CB"/>
    <w:p w:rsidR="007D5D80" w:rsidRPr="003D5D4D" w:rsidRDefault="007D5D80" w:rsidP="007D5D80">
      <w:r w:rsidRPr="00E30724">
        <w:rPr>
          <w:sz w:val="22"/>
        </w:rPr>
        <w:t>Performance of</w:t>
      </w:r>
      <w:r>
        <w:rPr>
          <w:rFonts w:hint="eastAsia"/>
          <w:sz w:val="22"/>
        </w:rPr>
        <w:t xml:space="preserve"> </w:t>
      </w:r>
      <w:r>
        <w:rPr>
          <w:rFonts w:hint="eastAsia"/>
        </w:rPr>
        <w:t>Naive Bayes</w:t>
      </w:r>
      <w:r w:rsidRPr="00E30724">
        <w:rPr>
          <w:sz w:val="22"/>
        </w:rPr>
        <w:t xml:space="preserve"> (</w:t>
      </w:r>
      <w:r w:rsidRPr="00420C10">
        <w:rPr>
          <w:sz w:val="22"/>
        </w:rPr>
        <w:t>Accuracy</w:t>
      </w:r>
      <w:r>
        <w:rPr>
          <w:rFonts w:hint="eastAsia"/>
          <w:sz w:val="22"/>
        </w:rPr>
        <w:t xml:space="preserve">, </w:t>
      </w:r>
      <w:r w:rsidRPr="00E30724">
        <w:rPr>
          <w:sz w:val="22"/>
        </w:rPr>
        <w:t>sensitivity, specificity, AUC).</w:t>
      </w:r>
      <w:r>
        <w:rPr>
          <w:rFonts w:hint="eastAsia"/>
          <w:sz w:val="22"/>
        </w:rPr>
        <w:t xml:space="preserve"> </w:t>
      </w:r>
      <w:r w:rsidRPr="00E30724">
        <w:rPr>
          <w:sz w:val="22"/>
        </w:rPr>
        <w:t>Results were obtained using the features selection.</w:t>
      </w:r>
    </w:p>
    <w:p w:rsidR="007D5D80" w:rsidRDefault="007D5D80" w:rsidP="00D934CB"/>
    <w:p w:rsidR="007D5D80" w:rsidRDefault="007D5D80" w:rsidP="00D934CB"/>
    <w:p w:rsidR="007D5D80" w:rsidRPr="00D934CB" w:rsidRDefault="007D5D80" w:rsidP="00D934CB"/>
    <w:sectPr w:rsidR="007D5D80" w:rsidRPr="00D934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6AE3" w:rsidRDefault="00DA6AE3" w:rsidP="004B12D0">
      <w:r>
        <w:separator/>
      </w:r>
    </w:p>
  </w:endnote>
  <w:endnote w:type="continuationSeparator" w:id="0">
    <w:p w:rsidR="00DA6AE3" w:rsidRDefault="00DA6AE3" w:rsidP="004B12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ar(--jp-code-font-family)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6AE3" w:rsidRDefault="00DA6AE3" w:rsidP="004B12D0">
      <w:r>
        <w:separator/>
      </w:r>
    </w:p>
  </w:footnote>
  <w:footnote w:type="continuationSeparator" w:id="0">
    <w:p w:rsidR="00DA6AE3" w:rsidRDefault="00DA6AE3" w:rsidP="004B12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66031"/>
    <w:multiLevelType w:val="hybridMultilevel"/>
    <w:tmpl w:val="84E4C296"/>
    <w:lvl w:ilvl="0" w:tplc="AA4819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NDEAQmMzMxNDMyUdpeDU4uLM/DyQApNaANo4AsksAAAA"/>
  </w:docVars>
  <w:rsids>
    <w:rsidRoot w:val="004C0728"/>
    <w:rsid w:val="00001359"/>
    <w:rsid w:val="000664FA"/>
    <w:rsid w:val="00075874"/>
    <w:rsid w:val="00155DCE"/>
    <w:rsid w:val="001A5466"/>
    <w:rsid w:val="001C2C80"/>
    <w:rsid w:val="0021678B"/>
    <w:rsid w:val="0025161C"/>
    <w:rsid w:val="00261242"/>
    <w:rsid w:val="00270A51"/>
    <w:rsid w:val="002722B9"/>
    <w:rsid w:val="002B01B9"/>
    <w:rsid w:val="002C1C46"/>
    <w:rsid w:val="003D0485"/>
    <w:rsid w:val="003D4E32"/>
    <w:rsid w:val="004253AB"/>
    <w:rsid w:val="004716A4"/>
    <w:rsid w:val="004B12D0"/>
    <w:rsid w:val="004C0728"/>
    <w:rsid w:val="004F21E0"/>
    <w:rsid w:val="004F7372"/>
    <w:rsid w:val="00513F24"/>
    <w:rsid w:val="00522AB6"/>
    <w:rsid w:val="005251C8"/>
    <w:rsid w:val="00544AD4"/>
    <w:rsid w:val="00576852"/>
    <w:rsid w:val="005E5348"/>
    <w:rsid w:val="005E7FAE"/>
    <w:rsid w:val="005F5222"/>
    <w:rsid w:val="0060094F"/>
    <w:rsid w:val="00651169"/>
    <w:rsid w:val="006551C9"/>
    <w:rsid w:val="006B0D97"/>
    <w:rsid w:val="006B543C"/>
    <w:rsid w:val="006F7078"/>
    <w:rsid w:val="007715CD"/>
    <w:rsid w:val="00790DCF"/>
    <w:rsid w:val="007D5D80"/>
    <w:rsid w:val="00807D2E"/>
    <w:rsid w:val="008F44B8"/>
    <w:rsid w:val="008F48EC"/>
    <w:rsid w:val="00954002"/>
    <w:rsid w:val="00955371"/>
    <w:rsid w:val="009843EE"/>
    <w:rsid w:val="009B2C74"/>
    <w:rsid w:val="009D73D2"/>
    <w:rsid w:val="00A111C6"/>
    <w:rsid w:val="00A47927"/>
    <w:rsid w:val="00A632D7"/>
    <w:rsid w:val="00A91BAC"/>
    <w:rsid w:val="00B517EA"/>
    <w:rsid w:val="00B66F30"/>
    <w:rsid w:val="00BC4554"/>
    <w:rsid w:val="00C06EF8"/>
    <w:rsid w:val="00C13DC9"/>
    <w:rsid w:val="00C75E90"/>
    <w:rsid w:val="00C85134"/>
    <w:rsid w:val="00CD1DCC"/>
    <w:rsid w:val="00CD7298"/>
    <w:rsid w:val="00D1023E"/>
    <w:rsid w:val="00D16817"/>
    <w:rsid w:val="00D507FB"/>
    <w:rsid w:val="00D56D73"/>
    <w:rsid w:val="00D934CB"/>
    <w:rsid w:val="00DA6AE3"/>
    <w:rsid w:val="00DB2532"/>
    <w:rsid w:val="00DC2546"/>
    <w:rsid w:val="00DC65E6"/>
    <w:rsid w:val="00E3354C"/>
    <w:rsid w:val="00E41C58"/>
    <w:rsid w:val="00E65244"/>
    <w:rsid w:val="00E77D7C"/>
    <w:rsid w:val="00E925A9"/>
    <w:rsid w:val="00EA1895"/>
    <w:rsid w:val="00F04B8A"/>
    <w:rsid w:val="00F34E75"/>
    <w:rsid w:val="00FB2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155DC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155DC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155DC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semiHidden/>
    <w:rsid w:val="00155DCE"/>
    <w:rPr>
      <w:rFonts w:ascii="宋体" w:eastAsia="宋体" w:hAnsi="宋体" w:cs="宋体"/>
      <w:kern w:val="0"/>
      <w:sz w:val="24"/>
      <w:szCs w:val="24"/>
    </w:rPr>
  </w:style>
  <w:style w:type="character" w:customStyle="1" w:styleId="1Char">
    <w:name w:val="标题 1 Char"/>
    <w:basedOn w:val="a0"/>
    <w:link w:val="1"/>
    <w:uiPriority w:val="9"/>
    <w:rsid w:val="00155DCE"/>
    <w:rPr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rsid w:val="00155DC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Balloon Text"/>
    <w:basedOn w:val="a"/>
    <w:link w:val="Char"/>
    <w:uiPriority w:val="99"/>
    <w:semiHidden/>
    <w:unhideWhenUsed/>
    <w:rsid w:val="008F44B8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8F44B8"/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4B12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4B12D0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4B12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4B12D0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155DC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155DC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155DC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semiHidden/>
    <w:rsid w:val="00155DCE"/>
    <w:rPr>
      <w:rFonts w:ascii="宋体" w:eastAsia="宋体" w:hAnsi="宋体" w:cs="宋体"/>
      <w:kern w:val="0"/>
      <w:sz w:val="24"/>
      <w:szCs w:val="24"/>
    </w:rPr>
  </w:style>
  <w:style w:type="character" w:customStyle="1" w:styleId="1Char">
    <w:name w:val="标题 1 Char"/>
    <w:basedOn w:val="a0"/>
    <w:link w:val="1"/>
    <w:uiPriority w:val="9"/>
    <w:rsid w:val="00155DCE"/>
    <w:rPr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rsid w:val="00155DC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Balloon Text"/>
    <w:basedOn w:val="a"/>
    <w:link w:val="Char"/>
    <w:uiPriority w:val="99"/>
    <w:semiHidden/>
    <w:unhideWhenUsed/>
    <w:rsid w:val="008F44B8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8F44B8"/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4B12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4B12D0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4B12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4B12D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931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713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92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5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9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5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4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346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26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584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95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1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914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080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6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237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361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166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7347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6150532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406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6406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2613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656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57576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448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5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8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3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3</TotalTime>
  <Pages>21</Pages>
  <Words>3201</Words>
  <Characters>18248</Characters>
  <Application>Microsoft Office Word</Application>
  <DocSecurity>0</DocSecurity>
  <Lines>152</Lines>
  <Paragraphs>42</Paragraphs>
  <ScaleCrop>false</ScaleCrop>
  <Company>微软公司</Company>
  <LinksUpToDate>false</LinksUpToDate>
  <CharactersWithSpaces>21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微软用户</dc:creator>
  <cp:keywords/>
  <dc:description/>
  <cp:lastModifiedBy>微软用户</cp:lastModifiedBy>
  <cp:revision>243</cp:revision>
  <dcterms:created xsi:type="dcterms:W3CDTF">2018-07-31T07:00:00Z</dcterms:created>
  <dcterms:modified xsi:type="dcterms:W3CDTF">2018-09-17T14:10:00Z</dcterms:modified>
</cp:coreProperties>
</file>